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802CF6" w14:textId="171E5F7E" w:rsidR="003B1342" w:rsidRPr="00745D06" w:rsidRDefault="00745D06" w:rsidP="00250867">
      <w:pPr>
        <w:spacing w:after="0"/>
        <w:jc w:val="center"/>
        <w:rPr>
          <w:rFonts w:ascii="Arial" w:hAnsi="Arial" w:cs="Arial"/>
          <w:b/>
          <w:sz w:val="36"/>
          <w:szCs w:val="36"/>
        </w:rPr>
      </w:pPr>
      <w:r w:rsidRPr="00745D06">
        <w:rPr>
          <w:rFonts w:ascii="Arial" w:hAnsi="Arial" w:cs="Arial"/>
          <w:b/>
          <w:noProof/>
          <w:sz w:val="36"/>
          <w:szCs w:val="36"/>
        </w:rPr>
        <mc:AlternateContent>
          <mc:Choice Requires="wps">
            <w:drawing>
              <wp:anchor distT="45720" distB="45720" distL="114300" distR="114300" simplePos="0" relativeHeight="251661312" behindDoc="1" locked="0" layoutInCell="1" allowOverlap="1" wp14:anchorId="3FF483C3" wp14:editId="5295D40A">
                <wp:simplePos x="0" y="0"/>
                <wp:positionH relativeFrom="column">
                  <wp:posOffset>7378734</wp:posOffset>
                </wp:positionH>
                <wp:positionV relativeFrom="paragraph">
                  <wp:posOffset>45737</wp:posOffset>
                </wp:positionV>
                <wp:extent cx="996315" cy="906145"/>
                <wp:effectExtent l="0" t="0" r="0" b="8255"/>
                <wp:wrapTight wrapText="bothSides">
                  <wp:wrapPolygon edited="0">
                    <wp:start x="0" y="0"/>
                    <wp:lineTo x="0" y="21343"/>
                    <wp:lineTo x="21063" y="21343"/>
                    <wp:lineTo x="21063"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 cy="906145"/>
                        </a:xfrm>
                        <a:prstGeom prst="rect">
                          <a:avLst/>
                        </a:prstGeom>
                        <a:solidFill>
                          <a:srgbClr val="FFFFFF"/>
                        </a:solidFill>
                        <a:ln w="9525">
                          <a:noFill/>
                          <a:miter lim="800000"/>
                          <a:headEnd/>
                          <a:tailEnd/>
                        </a:ln>
                      </wps:spPr>
                      <wps:txbx>
                        <w:txbxContent>
                          <w:p w14:paraId="15733707" w14:textId="77777777" w:rsidR="00745D06" w:rsidRDefault="00745D06" w:rsidP="00745D06">
                            <w:r>
                              <w:rPr>
                                <w:noProof/>
                              </w:rPr>
                              <w:drawing>
                                <wp:inline distT="0" distB="0" distL="0" distR="0" wp14:anchorId="6B343E30" wp14:editId="51EBFC7F">
                                  <wp:extent cx="780171" cy="813818"/>
                                  <wp:effectExtent l="0" t="0" r="127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Board Logo.png"/>
                                          <pic:cNvPicPr/>
                                        </pic:nvPicPr>
                                        <pic:blipFill>
                                          <a:blip r:embed="rId11">
                                            <a:extLst>
                                              <a:ext uri="{28A0092B-C50C-407E-A947-70E740481C1C}">
                                                <a14:useLocalDpi xmlns:a14="http://schemas.microsoft.com/office/drawing/2010/main" val="0"/>
                                              </a:ext>
                                            </a:extLst>
                                          </a:blip>
                                          <a:stretch>
                                            <a:fillRect/>
                                          </a:stretch>
                                        </pic:blipFill>
                                        <pic:spPr>
                                          <a:xfrm>
                                            <a:off x="0" y="0"/>
                                            <a:ext cx="780171" cy="81381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F483C3" id="_x0000_t202" coordsize="21600,21600" o:spt="202" path="m,l,21600r21600,l21600,xe">
                <v:stroke joinstyle="miter"/>
                <v:path gradientshapeok="t" o:connecttype="rect"/>
              </v:shapetype>
              <v:shape id="Text Box 2" o:spid="_x0000_s1026" type="#_x0000_t202" style="position:absolute;left:0;text-align:left;margin-left:581pt;margin-top:3.6pt;width:78.45pt;height:71.3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" stroked="f">
                <v:textbox>
                  <w:txbxContent>
                    <w:p w14:paraId="15733707" w14:textId="77777777" w:rsidR="00745D06" w:rsidRDefault="00745D06" w:rsidP="00745D06">
                      <w:r>
                        <w:rPr>
                          <w:noProof/>
                        </w:rPr>
                        <w:drawing>
                          <wp:inline distT="0" distB="0" distL="0" distR="0" wp14:anchorId="6B343E30" wp14:editId="51EBFC7F">
                            <wp:extent cx="780171" cy="813818"/>
                            <wp:effectExtent l="0" t="0" r="127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Board Logo.png"/>
                                    <pic:cNvPicPr/>
                                  </pic:nvPicPr>
                                  <pic:blipFill>
                                    <a:blip r:embed="rId11">
                                      <a:extLst>
                                        <a:ext uri="{28A0092B-C50C-407E-A947-70E740481C1C}">
                                          <a14:useLocalDpi xmlns:a14="http://schemas.microsoft.com/office/drawing/2010/main" val="0"/>
                                        </a:ext>
                                      </a:extLst>
                                    </a:blip>
                                    <a:stretch>
                                      <a:fillRect/>
                                    </a:stretch>
                                  </pic:blipFill>
                                  <pic:spPr>
                                    <a:xfrm>
                                      <a:off x="0" y="0"/>
                                      <a:ext cx="780171" cy="813818"/>
                                    </a:xfrm>
                                    <a:prstGeom prst="rect">
                                      <a:avLst/>
                                    </a:prstGeom>
                                  </pic:spPr>
                                </pic:pic>
                              </a:graphicData>
                            </a:graphic>
                          </wp:inline>
                        </w:drawing>
                      </w:r>
                    </w:p>
                  </w:txbxContent>
                </v:textbox>
                <w10:wrap type="tight"/>
              </v:shape>
            </w:pict>
          </mc:Fallback>
        </mc:AlternateContent>
      </w:r>
      <w:r w:rsidRPr="00745D06">
        <w:rPr>
          <w:rFonts w:ascii="Arial" w:hAnsi="Arial" w:cs="Arial"/>
          <w:b/>
          <w:noProof/>
          <w:sz w:val="36"/>
          <w:szCs w:val="36"/>
        </w:rPr>
        <mc:AlternateContent>
          <mc:Choice Requires="wps">
            <w:drawing>
              <wp:anchor distT="45720" distB="45720" distL="114300" distR="114300" simplePos="0" relativeHeight="251659264" behindDoc="1" locked="0" layoutInCell="1" allowOverlap="1" wp14:anchorId="455544DA" wp14:editId="64E5F244">
                <wp:simplePos x="0" y="0"/>
                <wp:positionH relativeFrom="column">
                  <wp:posOffset>-90805</wp:posOffset>
                </wp:positionH>
                <wp:positionV relativeFrom="paragraph">
                  <wp:posOffset>0</wp:posOffset>
                </wp:positionV>
                <wp:extent cx="996315" cy="906145"/>
                <wp:effectExtent l="0" t="0" r="0" b="8255"/>
                <wp:wrapTight wrapText="bothSides">
                  <wp:wrapPolygon edited="0">
                    <wp:start x="0" y="0"/>
                    <wp:lineTo x="0" y="21343"/>
                    <wp:lineTo x="21063" y="21343"/>
                    <wp:lineTo x="21063"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 cy="906145"/>
                        </a:xfrm>
                        <a:prstGeom prst="rect">
                          <a:avLst/>
                        </a:prstGeom>
                        <a:solidFill>
                          <a:srgbClr val="FFFFFF"/>
                        </a:solidFill>
                        <a:ln w="9525">
                          <a:noFill/>
                          <a:miter lim="800000"/>
                          <a:headEnd/>
                          <a:tailEnd/>
                        </a:ln>
                      </wps:spPr>
                      <wps:txbx>
                        <w:txbxContent>
                          <w:p w14:paraId="739D09CB" w14:textId="16DDCB30" w:rsidR="00745D06" w:rsidRDefault="00745D06">
                            <w:r>
                              <w:rPr>
                                <w:noProof/>
                              </w:rPr>
                              <w:drawing>
                                <wp:inline distT="0" distB="0" distL="0" distR="0" wp14:anchorId="37CFF34E" wp14:editId="1121ED32">
                                  <wp:extent cx="816866" cy="813818"/>
                                  <wp:effectExtent l="0" t="0" r="2540" b="5715"/>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Board Logo.png"/>
                                          <pic:cNvPicPr/>
                                        </pic:nvPicPr>
                                        <pic:blipFill>
                                          <a:blip r:embed="rId12">
                                            <a:extLst>
                                              <a:ext uri="{28A0092B-C50C-407E-A947-70E740481C1C}">
                                                <a14:useLocalDpi xmlns:a14="http://schemas.microsoft.com/office/drawing/2010/main" val="0"/>
                                              </a:ext>
                                            </a:extLst>
                                          </a:blip>
                                          <a:stretch>
                                            <a:fillRect/>
                                          </a:stretch>
                                        </pic:blipFill>
                                        <pic:spPr>
                                          <a:xfrm>
                                            <a:off x="0" y="0"/>
                                            <a:ext cx="816866" cy="81381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5544DA" id="_x0000_s1027" type="#_x0000_t202" style="position:absolute;left:0;text-align:left;margin-left:-7.15pt;margin-top:0;width:78.45pt;height:71.3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" stroked="f">
                <v:textbox>
                  <w:txbxContent>
                    <w:p w14:paraId="739D09CB" w14:textId="16DDCB30" w:rsidR="00745D06" w:rsidRDefault="00745D06">
                      <w:r>
                        <w:rPr>
                          <w:noProof/>
                        </w:rPr>
                        <w:drawing>
                          <wp:inline distT="0" distB="0" distL="0" distR="0" wp14:anchorId="37CFF34E" wp14:editId="1121ED32">
                            <wp:extent cx="816866" cy="813818"/>
                            <wp:effectExtent l="0" t="0" r="2540" b="5715"/>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Board Logo.png"/>
                                    <pic:cNvPicPr/>
                                  </pic:nvPicPr>
                                  <pic:blipFill>
                                    <a:blip r:embed="rId12">
                                      <a:extLst>
                                        <a:ext uri="{28A0092B-C50C-407E-A947-70E740481C1C}">
                                          <a14:useLocalDpi xmlns:a14="http://schemas.microsoft.com/office/drawing/2010/main" val="0"/>
                                        </a:ext>
                                      </a:extLst>
                                    </a:blip>
                                    <a:stretch>
                                      <a:fillRect/>
                                    </a:stretch>
                                  </pic:blipFill>
                                  <pic:spPr>
                                    <a:xfrm>
                                      <a:off x="0" y="0"/>
                                      <a:ext cx="816866" cy="813818"/>
                                    </a:xfrm>
                                    <a:prstGeom prst="rect">
                                      <a:avLst/>
                                    </a:prstGeom>
                                  </pic:spPr>
                                </pic:pic>
                              </a:graphicData>
                            </a:graphic>
                          </wp:inline>
                        </w:drawing>
                      </w:r>
                    </w:p>
                  </w:txbxContent>
                </v:textbox>
                <w10:wrap type="tight"/>
              </v:shape>
            </w:pict>
          </mc:Fallback>
        </mc:AlternateContent>
      </w:r>
      <w:r w:rsidR="003B1342" w:rsidRPr="00745D06">
        <w:rPr>
          <w:rFonts w:ascii="Arial" w:hAnsi="Arial" w:cs="Arial"/>
          <w:b/>
          <w:sz w:val="36"/>
          <w:szCs w:val="36"/>
        </w:rPr>
        <w:t>Brant Haldimand Norfolk Catholic District School Board</w:t>
      </w:r>
    </w:p>
    <w:p w14:paraId="50802CF7" w14:textId="2BD21995" w:rsidR="003B1342" w:rsidRPr="00050C48" w:rsidRDefault="00092067" w:rsidP="007A7AFF">
      <w:pPr>
        <w:spacing w:after="0" w:line="240" w:lineRule="auto"/>
        <w:jc w:val="center"/>
        <w:rPr>
          <w:rFonts w:ascii="Abadi Extra Light" w:hAnsi="Abadi Extra Light" w:cs="Times New Roman"/>
          <w:b/>
          <w:sz w:val="40"/>
          <w:szCs w:val="40"/>
          <w:u w:val="single"/>
        </w:rPr>
      </w:pPr>
      <w:r w:rsidRPr="00050C48">
        <w:rPr>
          <w:rFonts w:ascii="Abadi Extra Light" w:hAnsi="Abadi Extra Light" w:cs="Times New Roman"/>
          <w:b/>
          <w:sz w:val="40"/>
          <w:szCs w:val="40"/>
          <w:u w:val="single"/>
        </w:rPr>
        <w:t>School</w:t>
      </w:r>
      <w:r w:rsidR="003B1342" w:rsidRPr="00050C48">
        <w:rPr>
          <w:rFonts w:ascii="Abadi Extra Light" w:hAnsi="Abadi Extra Light" w:cs="Times New Roman"/>
          <w:b/>
          <w:sz w:val="40"/>
          <w:szCs w:val="40"/>
          <w:u w:val="single"/>
        </w:rPr>
        <w:t xml:space="preserve"> Safe and Accepting Schools Plan 20</w:t>
      </w:r>
      <w:r w:rsidR="00297F31" w:rsidRPr="00050C48">
        <w:rPr>
          <w:rFonts w:ascii="Abadi Extra Light" w:hAnsi="Abadi Extra Light" w:cs="Times New Roman"/>
          <w:b/>
          <w:sz w:val="40"/>
          <w:szCs w:val="40"/>
          <w:u w:val="single"/>
        </w:rPr>
        <w:t>20</w:t>
      </w:r>
      <w:r w:rsidR="003B1342" w:rsidRPr="00050C48">
        <w:rPr>
          <w:rFonts w:ascii="Abadi Extra Light" w:hAnsi="Abadi Extra Light" w:cs="Times New Roman"/>
          <w:b/>
          <w:sz w:val="40"/>
          <w:szCs w:val="40"/>
          <w:u w:val="single"/>
        </w:rPr>
        <w:t>-</w:t>
      </w:r>
      <w:r w:rsidR="001C1184" w:rsidRPr="00050C48">
        <w:rPr>
          <w:rFonts w:ascii="Abadi Extra Light" w:hAnsi="Abadi Extra Light" w:cs="Times New Roman"/>
          <w:b/>
          <w:sz w:val="40"/>
          <w:szCs w:val="40"/>
          <w:u w:val="single"/>
        </w:rPr>
        <w:t>2</w:t>
      </w:r>
      <w:r w:rsidR="00297F31" w:rsidRPr="00050C48">
        <w:rPr>
          <w:rFonts w:ascii="Abadi Extra Light" w:hAnsi="Abadi Extra Light" w:cs="Times New Roman"/>
          <w:b/>
          <w:sz w:val="40"/>
          <w:szCs w:val="40"/>
          <w:u w:val="single"/>
        </w:rPr>
        <w:t>1</w:t>
      </w:r>
    </w:p>
    <w:p w14:paraId="4D769D5F" w14:textId="3D9FCC14" w:rsidR="007554FA" w:rsidRPr="00044720" w:rsidRDefault="009A257C" w:rsidP="0040225B">
      <w:pPr>
        <w:spacing w:before="120" w:after="0" w:line="240" w:lineRule="auto"/>
        <w:jc w:val="center"/>
        <w:rPr>
          <w:rFonts w:ascii="Arial Nova Light" w:hAnsi="Arial Nova Light" w:cs="Times New Roman"/>
          <w:b/>
          <w:iCs/>
          <w:sz w:val="36"/>
          <w:szCs w:val="36"/>
        </w:rPr>
      </w:pPr>
      <w:r>
        <w:rPr>
          <w:rFonts w:ascii="Arial Nova Light" w:hAnsi="Arial Nova Light" w:cs="Times New Roman"/>
          <w:b/>
          <w:iCs/>
          <w:sz w:val="36"/>
          <w:szCs w:val="36"/>
        </w:rPr>
        <w:t>St. Peters</w:t>
      </w:r>
    </w:p>
    <w:p w14:paraId="50802CFA" w14:textId="3F206520" w:rsidR="003B1342" w:rsidRPr="00745D06" w:rsidRDefault="001C1184" w:rsidP="0040225B">
      <w:pPr>
        <w:spacing w:before="120" w:after="120"/>
        <w:jc w:val="center"/>
        <w:rPr>
          <w:rFonts w:ascii="Arial Narrow" w:hAnsi="Arial Narrow" w:cs="Arial"/>
          <w:b/>
          <w:i/>
        </w:rPr>
      </w:pPr>
      <w:r w:rsidRPr="00745D06">
        <w:rPr>
          <w:rFonts w:ascii="Arial Narrow" w:hAnsi="Arial Narrow" w:cs="Arial"/>
          <w:b/>
          <w:i/>
          <w:sz w:val="28"/>
          <w:szCs w:val="28"/>
        </w:rPr>
        <w:t>Hearts o</w:t>
      </w:r>
      <w:r w:rsidR="00B248CD">
        <w:rPr>
          <w:rFonts w:ascii="Arial Narrow" w:hAnsi="Arial Narrow" w:cs="Arial"/>
          <w:b/>
          <w:i/>
          <w:sz w:val="28"/>
          <w:szCs w:val="28"/>
        </w:rPr>
        <w:t>n</w:t>
      </w:r>
      <w:r w:rsidRPr="00745D06">
        <w:rPr>
          <w:rFonts w:ascii="Arial Narrow" w:hAnsi="Arial Narrow" w:cs="Arial"/>
          <w:b/>
          <w:i/>
          <w:sz w:val="28"/>
          <w:szCs w:val="28"/>
        </w:rPr>
        <w:t xml:space="preserve"> Fire</w:t>
      </w:r>
      <w:r w:rsidR="005B260F" w:rsidRPr="00745D06">
        <w:rPr>
          <w:rFonts w:ascii="Arial Narrow" w:hAnsi="Arial Narrow" w:cs="Arial"/>
          <w:b/>
          <w:i/>
          <w:sz w:val="28"/>
          <w:szCs w:val="28"/>
        </w:rPr>
        <w:t xml:space="preserve"> (Luke </w:t>
      </w:r>
      <w:r w:rsidR="007F6FD5" w:rsidRPr="00745D06">
        <w:rPr>
          <w:rFonts w:ascii="Arial Narrow" w:hAnsi="Arial Narrow" w:cs="Arial"/>
          <w:b/>
          <w:i/>
          <w:sz w:val="28"/>
          <w:szCs w:val="28"/>
        </w:rPr>
        <w:t>24:32)</w:t>
      </w:r>
      <w:r w:rsidR="007F6FD5" w:rsidRPr="00745D06">
        <w:rPr>
          <w:rFonts w:ascii="Arial Narrow" w:hAnsi="Arial Narrow" w:cs="Arial"/>
          <w:b/>
          <w:i/>
        </w:rPr>
        <w:t xml:space="preserve"> …</w:t>
      </w:r>
      <w:r w:rsidRPr="00745D06">
        <w:rPr>
          <w:rFonts w:ascii="Arial Narrow" w:hAnsi="Arial Narrow" w:cs="Arial"/>
          <w:b/>
          <w:i/>
        </w:rPr>
        <w:t xml:space="preserve"> Journey, E</w:t>
      </w:r>
      <w:r w:rsidR="0066139F">
        <w:rPr>
          <w:rFonts w:ascii="Arial Narrow" w:hAnsi="Arial Narrow" w:cs="Arial"/>
          <w:b/>
          <w:i/>
        </w:rPr>
        <w:t>ncounter</w:t>
      </w:r>
      <w:r w:rsidRPr="00745D06">
        <w:rPr>
          <w:rFonts w:ascii="Arial Narrow" w:hAnsi="Arial Narrow" w:cs="Arial"/>
          <w:b/>
          <w:i/>
        </w:rPr>
        <w:t>, T</w:t>
      </w:r>
      <w:r w:rsidR="0066139F">
        <w:rPr>
          <w:rFonts w:ascii="Arial Narrow" w:hAnsi="Arial Narrow" w:cs="Arial"/>
          <w:b/>
          <w:i/>
        </w:rPr>
        <w:t>RANSFORM</w:t>
      </w:r>
    </w:p>
    <w:tbl>
      <w:tblPr>
        <w:tblStyle w:val="TableGrid"/>
        <w:tblW w:w="15026" w:type="dxa"/>
        <w:tblInd w:w="-995" w:type="dxa"/>
        <w:tblCellMar>
          <w:top w:w="29" w:type="dxa"/>
          <w:left w:w="115" w:type="dxa"/>
          <w:bottom w:w="29" w:type="dxa"/>
          <w:right w:w="115" w:type="dxa"/>
        </w:tblCellMar>
        <w:tblLook w:val="04A0" w:firstRow="1" w:lastRow="0" w:firstColumn="1" w:lastColumn="0" w:noHBand="0" w:noVBand="1"/>
      </w:tblPr>
      <w:tblGrid>
        <w:gridCol w:w="1800"/>
        <w:gridCol w:w="2520"/>
        <w:gridCol w:w="5490"/>
        <w:gridCol w:w="5216"/>
      </w:tblGrid>
      <w:tr w:rsidR="003D375D" w:rsidRPr="00060457" w14:paraId="50802CFF" w14:textId="77777777" w:rsidTr="00154D9F">
        <w:trPr>
          <w:tblHeader/>
        </w:trPr>
        <w:tc>
          <w:tcPr>
            <w:tcW w:w="1800" w:type="dxa"/>
            <w:tcBorders>
              <w:top w:val="single" w:sz="4" w:space="0" w:color="auto"/>
            </w:tcBorders>
            <w:shd w:val="clear" w:color="auto" w:fill="D9D9D9" w:themeFill="background1" w:themeFillShade="D9"/>
          </w:tcPr>
          <w:p w14:paraId="50802CFB" w14:textId="77777777" w:rsidR="003D375D" w:rsidRPr="00060457" w:rsidRDefault="003D375D" w:rsidP="0087262E">
            <w:pPr>
              <w:jc w:val="center"/>
              <w:rPr>
                <w:b/>
                <w:sz w:val="24"/>
                <w:szCs w:val="24"/>
              </w:rPr>
            </w:pPr>
            <w:r w:rsidRPr="00060457">
              <w:rPr>
                <w:b/>
                <w:sz w:val="24"/>
                <w:szCs w:val="24"/>
              </w:rPr>
              <w:t>Priority Area</w:t>
            </w:r>
          </w:p>
        </w:tc>
        <w:tc>
          <w:tcPr>
            <w:tcW w:w="2520" w:type="dxa"/>
            <w:tcBorders>
              <w:top w:val="single" w:sz="4" w:space="0" w:color="auto"/>
            </w:tcBorders>
            <w:shd w:val="clear" w:color="auto" w:fill="D9D9D9" w:themeFill="background1" w:themeFillShade="D9"/>
          </w:tcPr>
          <w:p w14:paraId="50802CFC" w14:textId="77777777" w:rsidR="003D375D" w:rsidRPr="00060457" w:rsidRDefault="003D375D" w:rsidP="0087262E">
            <w:pPr>
              <w:jc w:val="center"/>
              <w:rPr>
                <w:b/>
                <w:sz w:val="24"/>
                <w:szCs w:val="24"/>
              </w:rPr>
            </w:pPr>
            <w:r w:rsidRPr="00060457">
              <w:rPr>
                <w:b/>
                <w:sz w:val="24"/>
                <w:szCs w:val="24"/>
              </w:rPr>
              <w:t>Goal</w:t>
            </w:r>
            <w:r w:rsidR="007E25D3" w:rsidRPr="00060457">
              <w:rPr>
                <w:b/>
                <w:sz w:val="24"/>
                <w:szCs w:val="24"/>
              </w:rPr>
              <w:t>s</w:t>
            </w:r>
          </w:p>
        </w:tc>
        <w:tc>
          <w:tcPr>
            <w:tcW w:w="5490" w:type="dxa"/>
            <w:tcBorders>
              <w:top w:val="single" w:sz="4" w:space="0" w:color="auto"/>
            </w:tcBorders>
            <w:shd w:val="clear" w:color="auto" w:fill="D9D9D9" w:themeFill="background1" w:themeFillShade="D9"/>
          </w:tcPr>
          <w:p w14:paraId="50802CFD" w14:textId="77777777" w:rsidR="003D375D" w:rsidRPr="00060457" w:rsidRDefault="003D375D" w:rsidP="0087262E">
            <w:pPr>
              <w:jc w:val="center"/>
              <w:rPr>
                <w:b/>
                <w:sz w:val="24"/>
                <w:szCs w:val="24"/>
              </w:rPr>
            </w:pPr>
            <w:r w:rsidRPr="00060457">
              <w:rPr>
                <w:b/>
                <w:sz w:val="24"/>
                <w:szCs w:val="24"/>
              </w:rPr>
              <w:t>Key Activities</w:t>
            </w:r>
          </w:p>
        </w:tc>
        <w:tc>
          <w:tcPr>
            <w:tcW w:w="5216" w:type="dxa"/>
            <w:tcBorders>
              <w:top w:val="single" w:sz="4" w:space="0" w:color="auto"/>
            </w:tcBorders>
            <w:shd w:val="clear" w:color="auto" w:fill="D9D9D9" w:themeFill="background1" w:themeFillShade="D9"/>
          </w:tcPr>
          <w:p w14:paraId="50802CFE" w14:textId="77777777" w:rsidR="003D375D" w:rsidRPr="00060457" w:rsidRDefault="003D375D" w:rsidP="0087262E">
            <w:pPr>
              <w:jc w:val="center"/>
              <w:rPr>
                <w:b/>
                <w:sz w:val="24"/>
                <w:szCs w:val="24"/>
              </w:rPr>
            </w:pPr>
            <w:r w:rsidRPr="00060457">
              <w:rPr>
                <w:b/>
                <w:sz w:val="24"/>
                <w:szCs w:val="24"/>
              </w:rPr>
              <w:t>Indicators of progress</w:t>
            </w:r>
          </w:p>
        </w:tc>
      </w:tr>
      <w:tr w:rsidR="00BB4C06" w:rsidRPr="009A257C" w14:paraId="0C801B91" w14:textId="77777777" w:rsidTr="00154D9F">
        <w:trPr>
          <w:trHeight w:val="1801"/>
        </w:trPr>
        <w:tc>
          <w:tcPr>
            <w:tcW w:w="1800" w:type="dxa"/>
            <w:vMerge w:val="restart"/>
          </w:tcPr>
          <w:p w14:paraId="3E5EC31D" w14:textId="530A7A72" w:rsidR="00BB4C06" w:rsidRPr="009A257C" w:rsidRDefault="00BB4C06" w:rsidP="00904088">
            <w:pPr>
              <w:tabs>
                <w:tab w:val="left" w:pos="1080"/>
              </w:tabs>
              <w:rPr>
                <w:b/>
                <w:sz w:val="32"/>
                <w:szCs w:val="32"/>
              </w:rPr>
            </w:pPr>
            <w:r w:rsidRPr="009A257C">
              <w:rPr>
                <w:b/>
                <w:sz w:val="32"/>
                <w:szCs w:val="32"/>
              </w:rPr>
              <w:t>Promoting Gospel Values</w:t>
            </w:r>
          </w:p>
          <w:p w14:paraId="258688FA" w14:textId="77777777" w:rsidR="00BB4C06" w:rsidRPr="009A257C" w:rsidRDefault="00BB4C06" w:rsidP="00904088">
            <w:pPr>
              <w:tabs>
                <w:tab w:val="left" w:pos="1080"/>
              </w:tabs>
              <w:rPr>
                <w:b/>
              </w:rPr>
            </w:pPr>
          </w:p>
        </w:tc>
        <w:tc>
          <w:tcPr>
            <w:tcW w:w="2520" w:type="dxa"/>
          </w:tcPr>
          <w:p w14:paraId="354199DD" w14:textId="59C2C27D" w:rsidR="00BB4C06" w:rsidRPr="009A257C" w:rsidRDefault="00BB4C06" w:rsidP="00745D06">
            <w:pPr>
              <w:pStyle w:val="ListParagraph"/>
              <w:numPr>
                <w:ilvl w:val="0"/>
                <w:numId w:val="5"/>
              </w:numPr>
              <w:tabs>
                <w:tab w:val="left" w:pos="1080"/>
              </w:tabs>
              <w:ind w:left="127" w:hanging="180"/>
              <w:rPr>
                <w:color w:val="0070C0"/>
              </w:rPr>
            </w:pPr>
            <w:r w:rsidRPr="009A257C">
              <w:t xml:space="preserve">Our Catholic Learning Community here at, </w:t>
            </w:r>
            <w:r w:rsidR="009A257C" w:rsidRPr="009A257C">
              <w:rPr>
                <w:bCs/>
              </w:rPr>
              <w:t>St. Peter</w:t>
            </w:r>
            <w:r w:rsidR="009A257C" w:rsidRPr="009A257C">
              <w:t xml:space="preserve"> </w:t>
            </w:r>
            <w:r w:rsidRPr="009A257C">
              <w:t xml:space="preserve">will demonstrate our Gospel values which will include love, reconciliation, hospitality, justice, peace, </w:t>
            </w:r>
            <w:r w:rsidR="00F7364E" w:rsidRPr="009A257C">
              <w:t>honesty,</w:t>
            </w:r>
            <w:r w:rsidRPr="009A257C">
              <w:t xml:space="preserve"> and integrity. </w:t>
            </w:r>
          </w:p>
        </w:tc>
        <w:tc>
          <w:tcPr>
            <w:tcW w:w="5490" w:type="dxa"/>
          </w:tcPr>
          <w:p w14:paraId="1014D181" w14:textId="017EE614" w:rsidR="00BB4C06" w:rsidRPr="009A257C" w:rsidRDefault="00BB4C06" w:rsidP="00904088">
            <w:pPr>
              <w:tabs>
                <w:tab w:val="left" w:pos="1080"/>
              </w:tabs>
            </w:pPr>
            <w:r w:rsidRPr="009A257C">
              <w:t>Review recently revised BHNCDSB District Code of Conduct (as per revisions to PPM 128</w:t>
            </w:r>
            <w:r w:rsidR="0066139F" w:rsidRPr="009A257C">
              <w:t>,</w:t>
            </w:r>
            <w:r w:rsidR="0066139F" w:rsidRPr="009A257C">
              <w:rPr>
                <w:shd w:val="clear" w:color="auto" w:fill="FFFF00"/>
              </w:rPr>
              <w:t xml:space="preserve"> Ontario Reg 440/20</w:t>
            </w:r>
            <w:r w:rsidRPr="009A257C">
              <w:t xml:space="preserve">) with school staff, </w:t>
            </w:r>
            <w:r w:rsidR="00F7364E" w:rsidRPr="009A257C">
              <w:t>students,</w:t>
            </w:r>
            <w:r w:rsidRPr="009A257C">
              <w:t xml:space="preserve"> and parent community.</w:t>
            </w:r>
          </w:p>
          <w:p w14:paraId="5566BBD3" w14:textId="57ACBB50" w:rsidR="00917A27" w:rsidRPr="009A257C" w:rsidRDefault="00917A27" w:rsidP="00917A27">
            <w:pPr>
              <w:tabs>
                <w:tab w:val="left" w:pos="1080"/>
              </w:tabs>
            </w:pPr>
            <w:r w:rsidRPr="009A257C">
              <w:t xml:space="preserve">Active participation during school-wide </w:t>
            </w:r>
            <w:r w:rsidR="0076502A" w:rsidRPr="009A257C">
              <w:t>virtual</w:t>
            </w:r>
            <w:r w:rsidRPr="009A257C">
              <w:rPr>
                <w:shd w:val="clear" w:color="auto" w:fill="FFFF00"/>
              </w:rPr>
              <w:t xml:space="preserve"> and classroom Liturgies</w:t>
            </w:r>
            <w:r w:rsidRPr="009A257C">
              <w:t xml:space="preserve"> and connections to daily scripture through Liturgies and/or as part of the Religious Education and Family Life curriculum. </w:t>
            </w:r>
          </w:p>
          <w:p w14:paraId="008CAA67" w14:textId="2A0E339B" w:rsidR="00917A27" w:rsidRPr="009A257C" w:rsidRDefault="00917A27" w:rsidP="00917A27">
            <w:pPr>
              <w:tabs>
                <w:tab w:val="left" w:pos="1080"/>
              </w:tabs>
            </w:pPr>
            <w:r w:rsidRPr="009A257C">
              <w:t xml:space="preserve">Students and staff will participate in monthly </w:t>
            </w:r>
            <w:r w:rsidR="00D9475F" w:rsidRPr="009A257C">
              <w:rPr>
                <w:shd w:val="clear" w:color="auto" w:fill="FFFF00"/>
              </w:rPr>
              <w:t xml:space="preserve">classroom meetings and school-wide </w:t>
            </w:r>
            <w:r w:rsidR="00AE7BAC" w:rsidRPr="009A257C">
              <w:rPr>
                <w:shd w:val="clear" w:color="auto" w:fill="FFFF00"/>
              </w:rPr>
              <w:t>announcements</w:t>
            </w:r>
            <w:r w:rsidR="0076502A" w:rsidRPr="009A257C">
              <w:rPr>
                <w:shd w:val="clear" w:color="auto" w:fill="FFFF00"/>
              </w:rPr>
              <w:t>,</w:t>
            </w:r>
            <w:r w:rsidRPr="009A257C">
              <w:t xml:space="preserve"> with a focus on our Board theme ‘TRANSFORM’. Principal and teachers will acknowledge student examples of actively living their faith as </w:t>
            </w:r>
            <w:r w:rsidR="0076502A" w:rsidRPr="009A257C">
              <w:t>J</w:t>
            </w:r>
            <w:r w:rsidRPr="009A257C">
              <w:t xml:space="preserve">oyful </w:t>
            </w:r>
            <w:r w:rsidR="0076502A" w:rsidRPr="009A257C">
              <w:t>D</w:t>
            </w:r>
            <w:r w:rsidRPr="009A257C">
              <w:t>isciples of Christ.</w:t>
            </w:r>
          </w:p>
          <w:p w14:paraId="7DDE990C" w14:textId="77777777" w:rsidR="000E4EF6" w:rsidRPr="009A257C" w:rsidRDefault="000E4EF6" w:rsidP="00917A27">
            <w:pPr>
              <w:tabs>
                <w:tab w:val="left" w:pos="1080"/>
              </w:tabs>
            </w:pPr>
          </w:p>
          <w:p w14:paraId="30B89238" w14:textId="04A66421" w:rsidR="00BB4C06" w:rsidRPr="009A257C" w:rsidRDefault="00917A27" w:rsidP="00917A27">
            <w:pPr>
              <w:tabs>
                <w:tab w:val="left" w:pos="1080"/>
              </w:tabs>
              <w:rPr>
                <w:color w:val="FF0000"/>
              </w:rPr>
            </w:pPr>
            <w:r w:rsidRPr="009A257C">
              <w:t>Our School will assist in raising money and/or resources for those in need within our school, our local and global community</w:t>
            </w:r>
            <w:r w:rsidR="0099378F" w:rsidRPr="009A257C">
              <w:t xml:space="preserve"> (while respecting Covid-19 restrictions)</w:t>
            </w:r>
            <w:r w:rsidRPr="009A257C">
              <w:t>.</w:t>
            </w:r>
          </w:p>
        </w:tc>
        <w:tc>
          <w:tcPr>
            <w:tcW w:w="5216" w:type="dxa"/>
          </w:tcPr>
          <w:p w14:paraId="294B0086" w14:textId="7E5C0812" w:rsidR="00BB4C06" w:rsidRPr="009A257C" w:rsidRDefault="00BB4C06" w:rsidP="008807F6">
            <w:pPr>
              <w:tabs>
                <w:tab w:val="left" w:pos="1080"/>
              </w:tabs>
            </w:pPr>
            <w:r w:rsidRPr="009A257C">
              <w:t>Staff, parents</w:t>
            </w:r>
            <w:r w:rsidR="0099378F" w:rsidRPr="009A257C">
              <w:t>,</w:t>
            </w:r>
            <w:r w:rsidRPr="009A257C">
              <w:t xml:space="preserve"> and students will be knowledgeable about the District and School Code of Conduct and respect/follow the expectations set out. </w:t>
            </w:r>
            <w:r w:rsidR="00692A78" w:rsidRPr="009A257C">
              <w:t>It</w:t>
            </w:r>
            <w:r w:rsidRPr="009A257C">
              <w:t xml:space="preserve"> will be communicated to all members of the school community (e.g., School Website, Newsletter, Parent Council).</w:t>
            </w:r>
          </w:p>
          <w:p w14:paraId="3D5FEC32" w14:textId="77777777" w:rsidR="00BB4C06" w:rsidRPr="009A257C" w:rsidRDefault="00BB4C06" w:rsidP="008807F6">
            <w:pPr>
              <w:tabs>
                <w:tab w:val="left" w:pos="1080"/>
              </w:tabs>
              <w:rPr>
                <w:sz w:val="12"/>
                <w:szCs w:val="12"/>
              </w:rPr>
            </w:pPr>
          </w:p>
          <w:p w14:paraId="1D002618" w14:textId="6BF706F4" w:rsidR="001D37FD" w:rsidRPr="009A257C" w:rsidRDefault="001D37FD" w:rsidP="001D37FD">
            <w:pPr>
              <w:tabs>
                <w:tab w:val="left" w:pos="1080"/>
              </w:tabs>
            </w:pPr>
            <w:r w:rsidRPr="009A257C">
              <w:t xml:space="preserve">Students will have a deeper understanding of the Gospel message and how it can be connected to our lives today (e.g., through </w:t>
            </w:r>
            <w:r w:rsidR="001B55A8" w:rsidRPr="009A257C">
              <w:t xml:space="preserve">virtual </w:t>
            </w:r>
            <w:r w:rsidRPr="009A257C">
              <w:t xml:space="preserve">Liturgies, Religious Education and Family Life classes, and acts of service). </w:t>
            </w:r>
          </w:p>
          <w:p w14:paraId="29C22702" w14:textId="77777777" w:rsidR="001D37FD" w:rsidRPr="009A257C" w:rsidRDefault="001D37FD" w:rsidP="001D37FD">
            <w:pPr>
              <w:tabs>
                <w:tab w:val="left" w:pos="1080"/>
              </w:tabs>
            </w:pPr>
            <w:r w:rsidRPr="009A257C">
              <w:t xml:space="preserve">Students will become more aware of the transforming presence of God in their lives and in the lives of others as they encounter one another. </w:t>
            </w:r>
          </w:p>
          <w:p w14:paraId="41595809" w14:textId="77777777" w:rsidR="00BB4C06" w:rsidRPr="009A257C" w:rsidRDefault="00BB4C06" w:rsidP="008807F6">
            <w:pPr>
              <w:tabs>
                <w:tab w:val="left" w:pos="1080"/>
              </w:tabs>
              <w:rPr>
                <w:color w:val="FF0000"/>
                <w:sz w:val="12"/>
                <w:szCs w:val="12"/>
              </w:rPr>
            </w:pPr>
          </w:p>
          <w:p w14:paraId="33CE4D81" w14:textId="32D9A264" w:rsidR="00BB4C06" w:rsidRPr="009A257C" w:rsidRDefault="00BB4C06" w:rsidP="00904088">
            <w:pPr>
              <w:tabs>
                <w:tab w:val="left" w:pos="1080"/>
              </w:tabs>
              <w:rPr>
                <w:color w:val="FF0000"/>
              </w:rPr>
            </w:pPr>
            <w:r w:rsidRPr="009A257C">
              <w:t>Staff, students</w:t>
            </w:r>
            <w:r w:rsidR="0099378F" w:rsidRPr="009A257C">
              <w:t>,</w:t>
            </w:r>
            <w:r w:rsidRPr="009A257C">
              <w:t xml:space="preserve"> and school families will become actively involved in supporting those in need throughout the school year (e.g. </w:t>
            </w:r>
            <w:r w:rsidR="00821C2C" w:rsidRPr="009A257C">
              <w:rPr>
                <w:shd w:val="clear" w:color="auto" w:fill="FFFF00"/>
              </w:rPr>
              <w:t>Supporting SSV</w:t>
            </w:r>
            <w:r w:rsidR="00A70CB4" w:rsidRPr="009A257C">
              <w:rPr>
                <w:shd w:val="clear" w:color="auto" w:fill="FFFF00"/>
              </w:rPr>
              <w:t>D</w:t>
            </w:r>
            <w:r w:rsidR="00821C2C" w:rsidRPr="009A257C">
              <w:rPr>
                <w:shd w:val="clear" w:color="auto" w:fill="FFFF00"/>
              </w:rPr>
              <w:t>P</w:t>
            </w:r>
            <w:r w:rsidR="00821C2C" w:rsidRPr="009A257C">
              <w:t xml:space="preserve">, </w:t>
            </w:r>
            <w:r w:rsidR="002F6AE6" w:rsidRPr="009A257C">
              <w:t>Christmas Collection</w:t>
            </w:r>
            <w:r w:rsidRPr="009A257C">
              <w:t xml:space="preserve">, </w:t>
            </w:r>
            <w:r w:rsidR="002F6AE6" w:rsidRPr="009A257C">
              <w:t>family in need</w:t>
            </w:r>
            <w:r w:rsidRPr="009A257C">
              <w:t xml:space="preserve">) and proceeds will </w:t>
            </w:r>
            <w:r w:rsidR="00CA6BA1" w:rsidRPr="009A257C">
              <w:t xml:space="preserve">be </w:t>
            </w:r>
            <w:r w:rsidRPr="009A257C">
              <w:t xml:space="preserve">donated as </w:t>
            </w:r>
            <w:r w:rsidR="00CA6BA1" w:rsidRPr="009A257C">
              <w:t xml:space="preserve">stated. </w:t>
            </w:r>
          </w:p>
        </w:tc>
      </w:tr>
      <w:tr w:rsidR="00BB4C06" w:rsidRPr="009A257C" w14:paraId="768A8556" w14:textId="77777777" w:rsidTr="00B773A2">
        <w:trPr>
          <w:trHeight w:val="854"/>
        </w:trPr>
        <w:tc>
          <w:tcPr>
            <w:tcW w:w="1800" w:type="dxa"/>
            <w:vMerge/>
          </w:tcPr>
          <w:p w14:paraId="3D60CD33" w14:textId="77777777" w:rsidR="00BB4C06" w:rsidRPr="009A257C" w:rsidRDefault="00BB4C06" w:rsidP="00904088">
            <w:pPr>
              <w:tabs>
                <w:tab w:val="left" w:pos="1080"/>
              </w:tabs>
            </w:pPr>
          </w:p>
        </w:tc>
        <w:tc>
          <w:tcPr>
            <w:tcW w:w="2520" w:type="dxa"/>
          </w:tcPr>
          <w:p w14:paraId="45AD0501" w14:textId="0BCA98E8" w:rsidR="00BB4C06" w:rsidRPr="009A257C" w:rsidRDefault="00BB4C06" w:rsidP="00E75F5E">
            <w:pPr>
              <w:pStyle w:val="ListParagraph"/>
              <w:numPr>
                <w:ilvl w:val="0"/>
                <w:numId w:val="5"/>
              </w:numPr>
              <w:tabs>
                <w:tab w:val="left" w:pos="1080"/>
              </w:tabs>
              <w:ind w:left="127" w:hanging="180"/>
            </w:pPr>
            <w:r w:rsidRPr="009A257C">
              <w:t>Parents, students, staff</w:t>
            </w:r>
            <w:r w:rsidR="00056EB0" w:rsidRPr="009A257C">
              <w:t>,</w:t>
            </w:r>
            <w:r w:rsidRPr="009A257C">
              <w:t xml:space="preserve"> and appropriate community partners will work together to ensure </w:t>
            </w:r>
            <w:r w:rsidR="009A257C" w:rsidRPr="009A257C">
              <w:rPr>
                <w:bCs/>
              </w:rPr>
              <w:t>St. Peter</w:t>
            </w:r>
            <w:r w:rsidR="009A257C" w:rsidRPr="009A257C">
              <w:t xml:space="preserve"> </w:t>
            </w:r>
            <w:r w:rsidRPr="009A257C">
              <w:t>remains a safe place to learn.</w:t>
            </w:r>
          </w:p>
        </w:tc>
        <w:tc>
          <w:tcPr>
            <w:tcW w:w="5490" w:type="dxa"/>
          </w:tcPr>
          <w:p w14:paraId="52A24DAE" w14:textId="701494B8" w:rsidR="00BB4C06" w:rsidRPr="009A257C" w:rsidRDefault="00BB4C06" w:rsidP="00FB1481">
            <w:pPr>
              <w:tabs>
                <w:tab w:val="left" w:pos="1080"/>
              </w:tabs>
            </w:pPr>
            <w:r w:rsidRPr="009A257C">
              <w:t>Policies and procedures related to student behaviour, discipline and safety will be reviewed with staff, students</w:t>
            </w:r>
            <w:r w:rsidR="00FB352B" w:rsidRPr="009A257C">
              <w:t>,</w:t>
            </w:r>
            <w:r w:rsidRPr="009A257C">
              <w:t xml:space="preserve"> and parents.</w:t>
            </w:r>
          </w:p>
          <w:p w14:paraId="378ADB1C" w14:textId="77777777" w:rsidR="00BB4C06" w:rsidRPr="009A257C" w:rsidRDefault="00BB4C06" w:rsidP="00FB1481">
            <w:pPr>
              <w:tabs>
                <w:tab w:val="left" w:pos="1080"/>
              </w:tabs>
            </w:pPr>
          </w:p>
          <w:p w14:paraId="46CF2440" w14:textId="517EFCAE" w:rsidR="00BB4C06" w:rsidRPr="009A257C" w:rsidRDefault="00BB4C06" w:rsidP="00FB1481">
            <w:r w:rsidRPr="009A257C">
              <w:t>Safe and Accepting Schools, Mental Health/Well-Being and Compassionate Care Response Team(s) will be formed at the school level, and may include, but is not limited to administration, teachers, staff, students, parents</w:t>
            </w:r>
            <w:r w:rsidR="00FB352B" w:rsidRPr="009A257C">
              <w:t>,</w:t>
            </w:r>
            <w:r w:rsidRPr="009A257C">
              <w:t xml:space="preserve"> and community partners. </w:t>
            </w:r>
          </w:p>
          <w:p w14:paraId="19A5CB49" w14:textId="52CD1A95" w:rsidR="00BB4C06" w:rsidRPr="009A257C" w:rsidRDefault="00BB4C06" w:rsidP="00FB1481">
            <w:pPr>
              <w:tabs>
                <w:tab w:val="left" w:pos="1080"/>
              </w:tabs>
              <w:rPr>
                <w:sz w:val="24"/>
                <w:szCs w:val="24"/>
              </w:rPr>
            </w:pPr>
          </w:p>
        </w:tc>
        <w:tc>
          <w:tcPr>
            <w:tcW w:w="5216" w:type="dxa"/>
          </w:tcPr>
          <w:p w14:paraId="25081F48" w14:textId="77777777" w:rsidR="00BB4C06" w:rsidRPr="009A257C" w:rsidRDefault="00BB4C06" w:rsidP="00FB1481">
            <w:pPr>
              <w:tabs>
                <w:tab w:val="left" w:pos="1080"/>
              </w:tabs>
            </w:pPr>
            <w:r w:rsidRPr="009A257C">
              <w:t>Necessary Board Policies around Student Behaviour &amp; Progressive Discipline (200.09) as well as Student Safety Plans and Notification of Risk of Injury (200.13) will be implemented and followed as needed at the school.</w:t>
            </w:r>
          </w:p>
          <w:p w14:paraId="43A4C38E" w14:textId="77777777" w:rsidR="00BB4C06" w:rsidRPr="009A257C" w:rsidRDefault="00BB4C06" w:rsidP="00FB1481">
            <w:pPr>
              <w:tabs>
                <w:tab w:val="left" w:pos="1080"/>
              </w:tabs>
              <w:rPr>
                <w:sz w:val="12"/>
                <w:szCs w:val="12"/>
              </w:rPr>
            </w:pPr>
          </w:p>
          <w:p w14:paraId="22EEF37B" w14:textId="0FB07E99" w:rsidR="00BB4C06" w:rsidRPr="009A257C" w:rsidRDefault="00BB4C06" w:rsidP="00FB1481">
            <w:pPr>
              <w:tabs>
                <w:tab w:val="left" w:pos="1080"/>
              </w:tabs>
            </w:pPr>
            <w:r w:rsidRPr="009A257C">
              <w:t>Established Safe and Accepting School, Mental Health/Well-Being and Compassionate Care Response Teams will assist with the development, implementation</w:t>
            </w:r>
            <w:r w:rsidR="00FB352B" w:rsidRPr="009A257C">
              <w:t>,</w:t>
            </w:r>
            <w:r w:rsidRPr="009A257C">
              <w:t xml:space="preserve"> and monitoring of Safe Schools Plans and will meet as necessary throughout the year. </w:t>
            </w:r>
          </w:p>
          <w:p w14:paraId="52CC1471" w14:textId="77777777" w:rsidR="00DE6287" w:rsidRPr="009A257C" w:rsidRDefault="00DE6287" w:rsidP="00904088">
            <w:pPr>
              <w:tabs>
                <w:tab w:val="left" w:pos="1080"/>
              </w:tabs>
              <w:rPr>
                <w:b/>
              </w:rPr>
            </w:pPr>
          </w:p>
          <w:p w14:paraId="087473C8" w14:textId="15D2CB40" w:rsidR="00BB4C06" w:rsidRPr="009A257C" w:rsidRDefault="00BB4C06" w:rsidP="00904088">
            <w:pPr>
              <w:tabs>
                <w:tab w:val="left" w:pos="1080"/>
              </w:tabs>
            </w:pPr>
            <w:r w:rsidRPr="009A257C">
              <w:rPr>
                <w:b/>
              </w:rPr>
              <w:lastRenderedPageBreak/>
              <w:t>Safe and Accepting Schools Plans</w:t>
            </w:r>
            <w:r w:rsidRPr="009A257C">
              <w:t xml:space="preserve"> submitted to Family of Schools Superintendent in the fall of each new school year.</w:t>
            </w:r>
          </w:p>
        </w:tc>
      </w:tr>
      <w:tr w:rsidR="0046438A" w:rsidRPr="009A257C" w14:paraId="750EDEC2" w14:textId="77777777" w:rsidTr="00154D9F">
        <w:tc>
          <w:tcPr>
            <w:tcW w:w="1800" w:type="dxa"/>
            <w:vMerge/>
          </w:tcPr>
          <w:p w14:paraId="01F6B46E" w14:textId="77777777" w:rsidR="0046438A" w:rsidRPr="009A257C" w:rsidRDefault="0046438A" w:rsidP="00904088">
            <w:pPr>
              <w:tabs>
                <w:tab w:val="left" w:pos="1080"/>
              </w:tabs>
            </w:pPr>
          </w:p>
        </w:tc>
        <w:tc>
          <w:tcPr>
            <w:tcW w:w="2520" w:type="dxa"/>
          </w:tcPr>
          <w:p w14:paraId="70748546" w14:textId="29508AED" w:rsidR="0046438A" w:rsidRPr="009A257C" w:rsidRDefault="0046438A" w:rsidP="00FB3ED6">
            <w:pPr>
              <w:pStyle w:val="ListParagraph"/>
              <w:numPr>
                <w:ilvl w:val="0"/>
                <w:numId w:val="5"/>
              </w:numPr>
              <w:tabs>
                <w:tab w:val="left" w:pos="1080"/>
              </w:tabs>
              <w:ind w:left="127" w:hanging="180"/>
            </w:pPr>
            <w:r w:rsidRPr="009A257C">
              <w:t xml:space="preserve"> Continue the practice of Christian Meditation while also introducing new prayer experiences.</w:t>
            </w:r>
          </w:p>
        </w:tc>
        <w:tc>
          <w:tcPr>
            <w:tcW w:w="5490" w:type="dxa"/>
          </w:tcPr>
          <w:p w14:paraId="4129B9CE" w14:textId="40D8C793" w:rsidR="0046438A" w:rsidRPr="009A257C" w:rsidRDefault="0046438A" w:rsidP="00FB1481">
            <w:r w:rsidRPr="009A257C">
              <w:t>Continue the practice of Christian Meditation with all students (whole school, classroom practices) while also introducing new prayer experiences (as introduced and supported by the Board throughout the year).</w:t>
            </w:r>
          </w:p>
        </w:tc>
        <w:tc>
          <w:tcPr>
            <w:tcW w:w="5216" w:type="dxa"/>
          </w:tcPr>
          <w:p w14:paraId="0AE146C3" w14:textId="77777777" w:rsidR="0046438A" w:rsidRPr="009A257C" w:rsidRDefault="0046438A" w:rsidP="0046438A">
            <w:pPr>
              <w:tabs>
                <w:tab w:val="left" w:pos="1080"/>
              </w:tabs>
            </w:pPr>
            <w:r w:rsidRPr="009A257C">
              <w:t>There is visible evidence that school community (and classrooms) are participating on a regular basis in Christian Meditation and other prayer experiences.</w:t>
            </w:r>
          </w:p>
          <w:p w14:paraId="7F64542B" w14:textId="77777777" w:rsidR="0046438A" w:rsidRPr="009A257C" w:rsidRDefault="0046438A" w:rsidP="0046438A">
            <w:pPr>
              <w:tabs>
                <w:tab w:val="left" w:pos="1080"/>
              </w:tabs>
            </w:pPr>
          </w:p>
          <w:p w14:paraId="78C9E97A" w14:textId="3F1213AA" w:rsidR="0046438A" w:rsidRPr="009A257C" w:rsidRDefault="0046438A" w:rsidP="0046438A">
            <w:pPr>
              <w:tabs>
                <w:tab w:val="left" w:pos="1080"/>
              </w:tabs>
            </w:pPr>
            <w:r w:rsidRPr="009A257C">
              <w:t xml:space="preserve">Parents </w:t>
            </w:r>
            <w:r w:rsidR="00C169F9" w:rsidRPr="009A257C">
              <w:t xml:space="preserve">and </w:t>
            </w:r>
            <w:r w:rsidRPr="009A257C">
              <w:t xml:space="preserve">students will share experience </w:t>
            </w:r>
            <w:r w:rsidR="00A154CF" w:rsidRPr="009A257C">
              <w:t xml:space="preserve">of Christian Meditation </w:t>
            </w:r>
            <w:r w:rsidRPr="009A257C">
              <w:t>with school.</w:t>
            </w:r>
          </w:p>
        </w:tc>
      </w:tr>
      <w:tr w:rsidR="00056EB0" w:rsidRPr="009A257C" w14:paraId="2F6FC7AD" w14:textId="77777777" w:rsidTr="00154D9F">
        <w:tc>
          <w:tcPr>
            <w:tcW w:w="1800" w:type="dxa"/>
            <w:vMerge/>
          </w:tcPr>
          <w:p w14:paraId="48753B37" w14:textId="77777777" w:rsidR="00056EB0" w:rsidRPr="009A257C" w:rsidRDefault="00056EB0" w:rsidP="00904088">
            <w:pPr>
              <w:tabs>
                <w:tab w:val="left" w:pos="1080"/>
              </w:tabs>
            </w:pPr>
          </w:p>
        </w:tc>
        <w:tc>
          <w:tcPr>
            <w:tcW w:w="2520" w:type="dxa"/>
          </w:tcPr>
          <w:p w14:paraId="546D9654" w14:textId="7F76E6A3" w:rsidR="00056EB0" w:rsidRPr="009A257C" w:rsidRDefault="00B11239" w:rsidP="00FB3ED6">
            <w:pPr>
              <w:pStyle w:val="ListParagraph"/>
              <w:numPr>
                <w:ilvl w:val="0"/>
                <w:numId w:val="5"/>
              </w:numPr>
              <w:tabs>
                <w:tab w:val="left" w:pos="1080"/>
              </w:tabs>
              <w:ind w:left="127" w:hanging="180"/>
            </w:pPr>
            <w:r w:rsidRPr="009A257C">
              <w:t xml:space="preserve"> Restorative Circles will continue to be used within classrooms to support and promote positive behaviours.</w:t>
            </w:r>
          </w:p>
        </w:tc>
        <w:tc>
          <w:tcPr>
            <w:tcW w:w="5490" w:type="dxa"/>
          </w:tcPr>
          <w:p w14:paraId="0B2CFD32" w14:textId="36C027FE" w:rsidR="00056EB0" w:rsidRPr="009A257C" w:rsidRDefault="00256AFB" w:rsidP="00FB1481">
            <w:r w:rsidRPr="009A257C">
              <w:t>Build teacher capacity a</w:t>
            </w:r>
            <w:r w:rsidR="001F10F5" w:rsidRPr="009A257C">
              <w:t xml:space="preserve">round the </w:t>
            </w:r>
            <w:r w:rsidRPr="009A257C">
              <w:t>use of RESTORATIVE PRACTICES (while respecting Covid-19</w:t>
            </w:r>
            <w:r w:rsidR="003778B0" w:rsidRPr="009A257C">
              <w:t xml:space="preserve"> restrictions) </w:t>
            </w:r>
            <w:r w:rsidRPr="009A257C">
              <w:t xml:space="preserve">within the classrooms at </w:t>
            </w:r>
            <w:r w:rsidR="009A257C" w:rsidRPr="009A257C">
              <w:rPr>
                <w:bCs/>
              </w:rPr>
              <w:t>St. Peter</w:t>
            </w:r>
            <w:r w:rsidR="009A257C" w:rsidRPr="009A257C">
              <w:t xml:space="preserve"> </w:t>
            </w:r>
            <w:r w:rsidRPr="009A257C">
              <w:t>when/as needed.</w:t>
            </w:r>
          </w:p>
        </w:tc>
        <w:tc>
          <w:tcPr>
            <w:tcW w:w="5216" w:type="dxa"/>
          </w:tcPr>
          <w:p w14:paraId="57FA111F" w14:textId="4B75C0EB" w:rsidR="00056EB0" w:rsidRPr="009A257C" w:rsidRDefault="00D30514" w:rsidP="0046438A">
            <w:pPr>
              <w:tabs>
                <w:tab w:val="left" w:pos="1080"/>
              </w:tabs>
            </w:pPr>
            <w:r w:rsidRPr="009A257C">
              <w:t>Use of Restorative Practices in a more consistent manner within classrooms by teachers on a daily and/or weekly basis</w:t>
            </w:r>
            <w:r w:rsidR="003778B0" w:rsidRPr="009A257C">
              <w:t xml:space="preserve"> (e.g.,</w:t>
            </w:r>
            <w:r w:rsidR="00A70CB4" w:rsidRPr="009A257C">
              <w:t xml:space="preserve"> </w:t>
            </w:r>
            <w:r w:rsidR="003778B0" w:rsidRPr="009A257C">
              <w:t>circles/talks with groups of students as needed).</w:t>
            </w:r>
          </w:p>
        </w:tc>
      </w:tr>
      <w:tr w:rsidR="00BB4C06" w:rsidRPr="009A257C" w14:paraId="31615AC7" w14:textId="77777777" w:rsidTr="00154D9F">
        <w:tc>
          <w:tcPr>
            <w:tcW w:w="1800" w:type="dxa"/>
            <w:vMerge/>
          </w:tcPr>
          <w:p w14:paraId="50E2BA78" w14:textId="77777777" w:rsidR="00BB4C06" w:rsidRPr="009A257C" w:rsidRDefault="00BB4C06" w:rsidP="00904088">
            <w:pPr>
              <w:tabs>
                <w:tab w:val="left" w:pos="1080"/>
              </w:tabs>
            </w:pPr>
          </w:p>
        </w:tc>
        <w:tc>
          <w:tcPr>
            <w:tcW w:w="2520" w:type="dxa"/>
          </w:tcPr>
          <w:p w14:paraId="25186244" w14:textId="55B3E15A" w:rsidR="00BB4C06" w:rsidRPr="009A257C" w:rsidRDefault="00337806" w:rsidP="00337806">
            <w:pPr>
              <w:tabs>
                <w:tab w:val="left" w:pos="1080"/>
              </w:tabs>
            </w:pPr>
            <w:r w:rsidRPr="009A257C">
              <w:t>5. Incorporate the principles of equity and inclusive education into all aspects of school policies, programs, procedures</w:t>
            </w:r>
            <w:r w:rsidR="009561E0" w:rsidRPr="009A257C">
              <w:t>,</w:t>
            </w:r>
            <w:r w:rsidRPr="009A257C">
              <w:t xml:space="preserve"> and practices.</w:t>
            </w:r>
          </w:p>
        </w:tc>
        <w:tc>
          <w:tcPr>
            <w:tcW w:w="5490" w:type="dxa"/>
          </w:tcPr>
          <w:p w14:paraId="0AF1E796" w14:textId="77777777" w:rsidR="006849EE" w:rsidRPr="009A257C" w:rsidRDefault="006849EE" w:rsidP="006849EE">
            <w:pPr>
              <w:autoSpaceDE w:val="0"/>
              <w:autoSpaceDN w:val="0"/>
              <w:rPr>
                <w:rFonts w:ascii="Arial" w:hAnsi="Arial" w:cs="Arial"/>
                <w:lang w:val="en-US"/>
              </w:rPr>
            </w:pPr>
            <w:r w:rsidRPr="009A257C">
              <w:t>Ensure that principles of equity and inclusive education permeate School Improvement</w:t>
            </w:r>
            <w:r w:rsidRPr="009A257C">
              <w:rPr>
                <w:spacing w:val="-17"/>
              </w:rPr>
              <w:t xml:space="preserve"> </w:t>
            </w:r>
            <w:r w:rsidRPr="009A257C">
              <w:t>Plans.</w:t>
            </w:r>
          </w:p>
          <w:p w14:paraId="7D4E2554" w14:textId="77777777" w:rsidR="006849EE" w:rsidRPr="009A257C" w:rsidRDefault="006849EE" w:rsidP="006849EE">
            <w:pPr>
              <w:autoSpaceDE w:val="0"/>
              <w:autoSpaceDN w:val="0"/>
            </w:pPr>
            <w:r w:rsidRPr="009A257C">
              <w:t>Establish</w:t>
            </w:r>
            <w:r w:rsidRPr="009A257C">
              <w:rPr>
                <w:spacing w:val="-3"/>
              </w:rPr>
              <w:t xml:space="preserve"> </w:t>
            </w:r>
            <w:r w:rsidRPr="009A257C">
              <w:t>and</w:t>
            </w:r>
            <w:r w:rsidRPr="009A257C">
              <w:rPr>
                <w:spacing w:val="-4"/>
              </w:rPr>
              <w:t xml:space="preserve"> </w:t>
            </w:r>
            <w:r w:rsidRPr="009A257C">
              <w:t>maintain</w:t>
            </w:r>
            <w:r w:rsidRPr="009A257C">
              <w:rPr>
                <w:spacing w:val="-2"/>
              </w:rPr>
              <w:t xml:space="preserve"> </w:t>
            </w:r>
            <w:r w:rsidRPr="009A257C">
              <w:t>partnerships</w:t>
            </w:r>
            <w:r w:rsidRPr="009A257C">
              <w:rPr>
                <w:spacing w:val="-3"/>
              </w:rPr>
              <w:t xml:space="preserve"> </w:t>
            </w:r>
            <w:r w:rsidRPr="009A257C">
              <w:t>with</w:t>
            </w:r>
            <w:r w:rsidRPr="009A257C">
              <w:rPr>
                <w:spacing w:val="-4"/>
              </w:rPr>
              <w:t xml:space="preserve"> </w:t>
            </w:r>
            <w:r w:rsidRPr="009A257C">
              <w:t>all</w:t>
            </w:r>
            <w:r w:rsidRPr="009A257C">
              <w:rPr>
                <w:spacing w:val="-2"/>
              </w:rPr>
              <w:t xml:space="preserve"> </w:t>
            </w:r>
            <w:r w:rsidRPr="009A257C">
              <w:t>members</w:t>
            </w:r>
            <w:r w:rsidRPr="009A257C">
              <w:rPr>
                <w:spacing w:val="-4"/>
              </w:rPr>
              <w:t xml:space="preserve"> </w:t>
            </w:r>
            <w:r w:rsidRPr="009A257C">
              <w:t>of</w:t>
            </w:r>
            <w:r w:rsidRPr="009A257C">
              <w:rPr>
                <w:spacing w:val="-3"/>
              </w:rPr>
              <w:t xml:space="preserve"> </w:t>
            </w:r>
            <w:r w:rsidRPr="009A257C">
              <w:t>our</w:t>
            </w:r>
            <w:r w:rsidRPr="009A257C">
              <w:rPr>
                <w:spacing w:val="-2"/>
              </w:rPr>
              <w:t xml:space="preserve"> </w:t>
            </w:r>
            <w:r w:rsidRPr="009A257C">
              <w:t>diverse</w:t>
            </w:r>
            <w:r w:rsidRPr="009A257C">
              <w:rPr>
                <w:spacing w:val="-4"/>
              </w:rPr>
              <w:t xml:space="preserve"> </w:t>
            </w:r>
            <w:r w:rsidRPr="009A257C">
              <w:t>Catholic</w:t>
            </w:r>
            <w:r w:rsidRPr="009A257C">
              <w:rPr>
                <w:spacing w:val="-2"/>
              </w:rPr>
              <w:t xml:space="preserve"> </w:t>
            </w:r>
            <w:r w:rsidRPr="009A257C">
              <w:t>community</w:t>
            </w:r>
            <w:r w:rsidRPr="009A257C">
              <w:rPr>
                <w:spacing w:val="-2"/>
              </w:rPr>
              <w:t xml:space="preserve"> </w:t>
            </w:r>
            <w:r w:rsidRPr="009A257C">
              <w:t>so</w:t>
            </w:r>
            <w:r w:rsidRPr="009A257C">
              <w:rPr>
                <w:spacing w:val="-3"/>
              </w:rPr>
              <w:t xml:space="preserve"> </w:t>
            </w:r>
            <w:r w:rsidRPr="009A257C">
              <w:t>that</w:t>
            </w:r>
            <w:r w:rsidRPr="009A257C">
              <w:rPr>
                <w:spacing w:val="-2"/>
              </w:rPr>
              <w:t xml:space="preserve"> </w:t>
            </w:r>
            <w:r w:rsidRPr="009A257C">
              <w:t>the perspectives and experiences of all students are recognized, and their needs are</w:t>
            </w:r>
            <w:r w:rsidRPr="009A257C">
              <w:rPr>
                <w:spacing w:val="-17"/>
              </w:rPr>
              <w:t xml:space="preserve"> </w:t>
            </w:r>
            <w:r w:rsidRPr="009A257C">
              <w:t>met.</w:t>
            </w:r>
          </w:p>
          <w:p w14:paraId="39FAFE6D" w14:textId="77777777" w:rsidR="006849EE" w:rsidRPr="009A257C" w:rsidRDefault="006849EE" w:rsidP="006849EE">
            <w:pPr>
              <w:autoSpaceDE w:val="0"/>
              <w:autoSpaceDN w:val="0"/>
            </w:pPr>
            <w:r w:rsidRPr="009A257C">
              <w:t xml:space="preserve">Examine and remove any barriers that exist that prevent successful access to the curriculum and full participation in the school community. </w:t>
            </w:r>
          </w:p>
          <w:p w14:paraId="6CFF7FA0" w14:textId="77777777" w:rsidR="006849EE" w:rsidRPr="009A257C" w:rsidRDefault="006849EE" w:rsidP="006849EE">
            <w:pPr>
              <w:autoSpaceDE w:val="0"/>
              <w:autoSpaceDN w:val="0"/>
            </w:pPr>
          </w:p>
          <w:p w14:paraId="337E87EC" w14:textId="2700898D" w:rsidR="00BB4C06" w:rsidRPr="009A257C" w:rsidRDefault="006849EE" w:rsidP="006849EE">
            <w:pPr>
              <w:tabs>
                <w:tab w:val="left" w:pos="1080"/>
              </w:tabs>
            </w:pPr>
            <w:r w:rsidRPr="009A257C">
              <w:t>Communicate appropriate tenants of the BHNCDSB Equity and Inclusive Education policy to students, teachers, parents</w:t>
            </w:r>
            <w:r w:rsidR="009561E0" w:rsidRPr="009A257C">
              <w:t>,</w:t>
            </w:r>
            <w:r w:rsidRPr="009A257C">
              <w:t xml:space="preserve"> and the entire Catholic school community.</w:t>
            </w:r>
          </w:p>
        </w:tc>
        <w:tc>
          <w:tcPr>
            <w:tcW w:w="5216" w:type="dxa"/>
          </w:tcPr>
          <w:p w14:paraId="47636F2D" w14:textId="77777777" w:rsidR="00232867" w:rsidRPr="009A257C" w:rsidRDefault="00232867" w:rsidP="00232867">
            <w:pPr>
              <w:autoSpaceDE w:val="0"/>
              <w:autoSpaceDN w:val="0"/>
            </w:pPr>
            <w:r w:rsidRPr="009A257C">
              <w:t>Staff, parents, and students will be knowledgeable about the Board’s Equity and Inclusive Education Policy 200.23. The policy will be communicated to all members of the school community (e.g., School Website, Newsletter, Parent Council).</w:t>
            </w:r>
          </w:p>
          <w:p w14:paraId="4CACFD52" w14:textId="77777777" w:rsidR="00232867" w:rsidRPr="009A257C" w:rsidRDefault="00232867" w:rsidP="00232867">
            <w:pPr>
              <w:autoSpaceDE w:val="0"/>
              <w:autoSpaceDN w:val="0"/>
              <w:rPr>
                <w:sz w:val="12"/>
                <w:szCs w:val="12"/>
              </w:rPr>
            </w:pPr>
          </w:p>
          <w:p w14:paraId="5A9BBF1A" w14:textId="44AA560C" w:rsidR="00232867" w:rsidRPr="009A257C" w:rsidRDefault="00232867" w:rsidP="00232867">
            <w:pPr>
              <w:autoSpaceDE w:val="0"/>
              <w:autoSpaceDN w:val="0"/>
            </w:pPr>
            <w:r w:rsidRPr="009A257C">
              <w:t>Students will have a deeper understanding of the congruence between Gospel values and our obligation to ensure equity in schools.</w:t>
            </w:r>
            <w:r w:rsidR="009561E0" w:rsidRPr="009A257C">
              <w:t xml:space="preserve"> </w:t>
            </w:r>
            <w:r w:rsidRPr="009A257C">
              <w:t>Students will become more aware of the impact of discrimination on various groups.</w:t>
            </w:r>
          </w:p>
          <w:p w14:paraId="51742FCD" w14:textId="77777777" w:rsidR="00232867" w:rsidRPr="009A257C" w:rsidRDefault="00232867" w:rsidP="00232867">
            <w:pPr>
              <w:autoSpaceDE w:val="0"/>
              <w:autoSpaceDN w:val="0"/>
              <w:rPr>
                <w:sz w:val="12"/>
                <w:szCs w:val="12"/>
              </w:rPr>
            </w:pPr>
          </w:p>
          <w:p w14:paraId="18312B93" w14:textId="56163B3F" w:rsidR="00BB4C06" w:rsidRPr="009A257C" w:rsidRDefault="00232867" w:rsidP="00232867">
            <w:pPr>
              <w:tabs>
                <w:tab w:val="left" w:pos="1080"/>
              </w:tabs>
            </w:pPr>
            <w:r w:rsidRPr="009A257C">
              <w:t xml:space="preserve">Staff </w:t>
            </w:r>
            <w:r w:rsidR="00154D9F" w:rsidRPr="009A257C">
              <w:t>will c</w:t>
            </w:r>
            <w:r w:rsidRPr="009A257C">
              <w:t>ontinue to improve understanding and comfort regarding issues surrounding inclusive practices</w:t>
            </w:r>
          </w:p>
        </w:tc>
      </w:tr>
      <w:tr w:rsidR="00BB4C06" w:rsidRPr="009A257C" w14:paraId="50802D2E" w14:textId="77777777" w:rsidTr="00154D9F">
        <w:tc>
          <w:tcPr>
            <w:tcW w:w="1800" w:type="dxa"/>
            <w:vMerge w:val="restart"/>
          </w:tcPr>
          <w:p w14:paraId="3ADE2F1C" w14:textId="77777777" w:rsidR="00BB4C06" w:rsidRPr="009A257C" w:rsidRDefault="00BB4C06" w:rsidP="00FB1481">
            <w:pPr>
              <w:tabs>
                <w:tab w:val="left" w:pos="1080"/>
              </w:tabs>
              <w:rPr>
                <w:b/>
                <w:sz w:val="32"/>
                <w:szCs w:val="32"/>
              </w:rPr>
            </w:pPr>
            <w:r w:rsidRPr="009A257C">
              <w:rPr>
                <w:b/>
                <w:sz w:val="32"/>
                <w:szCs w:val="32"/>
              </w:rPr>
              <w:t>Promoting Mental Health and Wellness</w:t>
            </w:r>
          </w:p>
          <w:p w14:paraId="50802D03" w14:textId="77777777" w:rsidR="00BB4C06" w:rsidRPr="009A257C" w:rsidRDefault="00BB4C06" w:rsidP="00904088">
            <w:pPr>
              <w:tabs>
                <w:tab w:val="left" w:pos="1080"/>
              </w:tabs>
            </w:pPr>
          </w:p>
          <w:p w14:paraId="50802D04" w14:textId="77777777" w:rsidR="00BB4C06" w:rsidRPr="009A257C" w:rsidRDefault="00BB4C06" w:rsidP="00904088">
            <w:pPr>
              <w:tabs>
                <w:tab w:val="left" w:pos="1080"/>
              </w:tabs>
            </w:pPr>
          </w:p>
          <w:p w14:paraId="50802D05" w14:textId="77777777" w:rsidR="00BB4C06" w:rsidRPr="009A257C" w:rsidRDefault="00BB4C06" w:rsidP="00904088">
            <w:pPr>
              <w:tabs>
                <w:tab w:val="left" w:pos="1080"/>
              </w:tabs>
            </w:pPr>
          </w:p>
          <w:p w14:paraId="50802D06" w14:textId="77777777" w:rsidR="00BB4C06" w:rsidRPr="009A257C" w:rsidRDefault="00BB4C06" w:rsidP="00904088">
            <w:pPr>
              <w:tabs>
                <w:tab w:val="left" w:pos="1080"/>
              </w:tabs>
            </w:pPr>
          </w:p>
          <w:p w14:paraId="53F21E78" w14:textId="77777777" w:rsidR="00BB4C06" w:rsidRPr="009A257C" w:rsidRDefault="00BB4C06" w:rsidP="00904088">
            <w:pPr>
              <w:tabs>
                <w:tab w:val="left" w:pos="1080"/>
              </w:tabs>
            </w:pPr>
          </w:p>
          <w:p w14:paraId="50802D07" w14:textId="77777777" w:rsidR="00BB4C06" w:rsidRPr="009A257C" w:rsidRDefault="00BB4C06" w:rsidP="00904088">
            <w:pPr>
              <w:tabs>
                <w:tab w:val="left" w:pos="1080"/>
              </w:tabs>
            </w:pPr>
          </w:p>
        </w:tc>
        <w:tc>
          <w:tcPr>
            <w:tcW w:w="2520" w:type="dxa"/>
          </w:tcPr>
          <w:p w14:paraId="50802D13" w14:textId="75BA8319" w:rsidR="00BB4C06" w:rsidRPr="009A257C" w:rsidRDefault="00D30514" w:rsidP="00904088">
            <w:pPr>
              <w:pStyle w:val="ListParagraph"/>
              <w:numPr>
                <w:ilvl w:val="0"/>
                <w:numId w:val="8"/>
              </w:numPr>
              <w:tabs>
                <w:tab w:val="left" w:pos="1080"/>
              </w:tabs>
              <w:ind w:left="127" w:hanging="180"/>
            </w:pPr>
            <w:r w:rsidRPr="009A257C">
              <w:lastRenderedPageBreak/>
              <w:t xml:space="preserve">To promote &amp; utilize resources/materials to be sure </w:t>
            </w:r>
            <w:r w:rsidRPr="009A257C">
              <w:rPr>
                <w:b/>
                <w:u w:val="single"/>
              </w:rPr>
              <w:t>ALL</w:t>
            </w:r>
            <w:r w:rsidRPr="009A257C">
              <w:t xml:space="preserve"> students feel </w:t>
            </w:r>
            <w:r w:rsidRPr="009A257C">
              <w:rPr>
                <w:shd w:val="clear" w:color="auto" w:fill="FFFF00"/>
              </w:rPr>
              <w:t>welcome, accepted</w:t>
            </w:r>
            <w:r w:rsidR="00BC1923" w:rsidRPr="009A257C">
              <w:rPr>
                <w:shd w:val="clear" w:color="auto" w:fill="FFFF00"/>
              </w:rPr>
              <w:t>,</w:t>
            </w:r>
            <w:r w:rsidRPr="009A257C">
              <w:rPr>
                <w:shd w:val="clear" w:color="auto" w:fill="FFFF00"/>
              </w:rPr>
              <w:t xml:space="preserve"> and belong to the school community.</w:t>
            </w:r>
          </w:p>
        </w:tc>
        <w:tc>
          <w:tcPr>
            <w:tcW w:w="5490" w:type="dxa"/>
          </w:tcPr>
          <w:p w14:paraId="099D5E86" w14:textId="28A0380F" w:rsidR="00D30514" w:rsidRPr="009A257C" w:rsidRDefault="00D30514" w:rsidP="00D30514">
            <w:r w:rsidRPr="009A257C">
              <w:t xml:space="preserve">Utilize the board provided list of suggested resources/activities to help promote safe and caring classrooms that aligns with the </w:t>
            </w:r>
            <w:r w:rsidRPr="009A257C">
              <w:rPr>
                <w:shd w:val="clear" w:color="auto" w:fill="FFFF00"/>
              </w:rPr>
              <w:t>Board’s Religious Education and Family Life Curriculum, Ontario Catholic School Graduate Expectations</w:t>
            </w:r>
            <w:r w:rsidRPr="009A257C">
              <w:t>, Renewing the Promise: Pastoral Letter, and our current Board Theme.</w:t>
            </w:r>
          </w:p>
          <w:p w14:paraId="25936022" w14:textId="77777777" w:rsidR="00BD31EE" w:rsidRPr="009A257C" w:rsidRDefault="00BD31EE" w:rsidP="00D30514">
            <w:pPr>
              <w:rPr>
                <w:rFonts w:ascii="Arial" w:hAnsi="Arial" w:cs="Arial"/>
                <w:b/>
                <w:i/>
              </w:rPr>
            </w:pPr>
          </w:p>
          <w:p w14:paraId="72E825DC" w14:textId="6300DFC1" w:rsidR="004A3C7D" w:rsidRPr="009A257C" w:rsidRDefault="00D30514" w:rsidP="00D30514">
            <w:pPr>
              <w:tabs>
                <w:tab w:val="left" w:pos="1080"/>
              </w:tabs>
            </w:pPr>
            <w:r w:rsidRPr="009A257C">
              <w:t xml:space="preserve">Continue to utilize resources for reference in classrooms to promote safe, </w:t>
            </w:r>
            <w:r w:rsidR="00F7364E" w:rsidRPr="009A257C">
              <w:t>inclusive,</w:t>
            </w:r>
            <w:r w:rsidRPr="009A257C">
              <w:t xml:space="preserve"> and caring learning environments (i.e., Indigenous Education resources, Supporting Minds document, relevant educational books, </w:t>
            </w:r>
            <w:r w:rsidRPr="009A257C">
              <w:lastRenderedPageBreak/>
              <w:t>Spec-Ed resources for schools such as sensory bins, reading materials).</w:t>
            </w:r>
            <w:r w:rsidR="00D651F9" w:rsidRPr="009A257C">
              <w:t xml:space="preserve"> </w:t>
            </w:r>
          </w:p>
          <w:p w14:paraId="50802D1E" w14:textId="38776635" w:rsidR="00BB4C06" w:rsidRPr="009A257C" w:rsidRDefault="00D651F9" w:rsidP="00D30514">
            <w:pPr>
              <w:tabs>
                <w:tab w:val="left" w:pos="1080"/>
              </w:tabs>
            </w:pPr>
            <w:r w:rsidRPr="009A257C">
              <w:t>Teachers will continue to be encouraged to utilize the Faith and Wellness resource.</w:t>
            </w:r>
          </w:p>
        </w:tc>
        <w:tc>
          <w:tcPr>
            <w:tcW w:w="5216" w:type="dxa"/>
          </w:tcPr>
          <w:p w14:paraId="5021B67D" w14:textId="1B80914D" w:rsidR="00D30514" w:rsidRPr="009A257C" w:rsidRDefault="00881336" w:rsidP="00D30514">
            <w:pPr>
              <w:tabs>
                <w:tab w:val="left" w:pos="1080"/>
              </w:tabs>
              <w:rPr>
                <w:sz w:val="8"/>
                <w:szCs w:val="8"/>
              </w:rPr>
            </w:pPr>
            <w:r w:rsidRPr="009A257C">
              <w:lastRenderedPageBreak/>
              <w:t>Evidenced-based resources</w:t>
            </w:r>
            <w:r w:rsidR="00D30514" w:rsidRPr="009A257C">
              <w:t xml:space="preserve"> provided by the School Board</w:t>
            </w:r>
            <w:r w:rsidR="003349ED" w:rsidRPr="009A257C">
              <w:t xml:space="preserve"> through the Hub</w:t>
            </w:r>
            <w:r w:rsidR="00D30514" w:rsidRPr="009A257C">
              <w:t xml:space="preserve"> will be utilized </w:t>
            </w:r>
            <w:r w:rsidR="009A257C" w:rsidRPr="009A257C">
              <w:rPr>
                <w:bCs/>
              </w:rPr>
              <w:t>St. Peter</w:t>
            </w:r>
            <w:r w:rsidR="00D30514" w:rsidRPr="009A257C">
              <w:t xml:space="preserve"> over the duration of the 20</w:t>
            </w:r>
            <w:r w:rsidR="00FD31E5" w:rsidRPr="009A257C">
              <w:t>20</w:t>
            </w:r>
            <w:r w:rsidR="00D30514" w:rsidRPr="009A257C">
              <w:t>-2</w:t>
            </w:r>
            <w:r w:rsidR="00FD31E5" w:rsidRPr="009A257C">
              <w:t>1</w:t>
            </w:r>
            <w:r w:rsidR="00D30514" w:rsidRPr="009A257C">
              <w:t xml:space="preserve"> school year.</w:t>
            </w:r>
          </w:p>
          <w:p w14:paraId="3862C156" w14:textId="77777777" w:rsidR="00D30514" w:rsidRPr="009A257C" w:rsidRDefault="00D30514" w:rsidP="00D30514">
            <w:pPr>
              <w:tabs>
                <w:tab w:val="left" w:pos="1080"/>
              </w:tabs>
            </w:pPr>
          </w:p>
          <w:p w14:paraId="759EF7B0" w14:textId="77777777" w:rsidR="004A3C7D" w:rsidRPr="009A257C" w:rsidRDefault="004A3C7D" w:rsidP="00D30514">
            <w:pPr>
              <w:tabs>
                <w:tab w:val="left" w:pos="1080"/>
              </w:tabs>
            </w:pPr>
          </w:p>
          <w:p w14:paraId="4EAB92C2" w14:textId="77777777" w:rsidR="004A3C7D" w:rsidRPr="009A257C" w:rsidRDefault="004A3C7D" w:rsidP="00D30514">
            <w:pPr>
              <w:tabs>
                <w:tab w:val="left" w:pos="1080"/>
              </w:tabs>
            </w:pPr>
          </w:p>
          <w:p w14:paraId="0F5CD8CB" w14:textId="77777777" w:rsidR="004A3C7D" w:rsidRPr="009A257C" w:rsidRDefault="004A3C7D" w:rsidP="00D30514">
            <w:pPr>
              <w:tabs>
                <w:tab w:val="left" w:pos="1080"/>
              </w:tabs>
            </w:pPr>
          </w:p>
          <w:p w14:paraId="7314B4F0" w14:textId="04C385D3" w:rsidR="00BB4C06" w:rsidRPr="009A257C" w:rsidRDefault="00D30514" w:rsidP="00D30514">
            <w:pPr>
              <w:tabs>
                <w:tab w:val="left" w:pos="1080"/>
              </w:tabs>
            </w:pPr>
            <w:r w:rsidRPr="009A257C">
              <w:t xml:space="preserve">Appropriate resources and communication materials provided (and accessible on the Board website) will be utilized at </w:t>
            </w:r>
            <w:r w:rsidR="009A257C" w:rsidRPr="009A257C">
              <w:rPr>
                <w:bCs/>
              </w:rPr>
              <w:t>St. Peter</w:t>
            </w:r>
            <w:r w:rsidR="009A257C" w:rsidRPr="009A257C">
              <w:t xml:space="preserve"> </w:t>
            </w:r>
            <w:r w:rsidRPr="009A257C">
              <w:t>when/where possible.</w:t>
            </w:r>
          </w:p>
          <w:p w14:paraId="50802D2D" w14:textId="586B776B" w:rsidR="005B7112" w:rsidRPr="009A257C" w:rsidRDefault="004A3C7D" w:rsidP="00D30514">
            <w:pPr>
              <w:tabs>
                <w:tab w:val="left" w:pos="1080"/>
              </w:tabs>
            </w:pPr>
            <w:r w:rsidRPr="009A257C">
              <w:lastRenderedPageBreak/>
              <w:t>S</w:t>
            </w:r>
            <w:r w:rsidR="005B7112" w:rsidRPr="009A257C">
              <w:t>tudents will learn to care for their mental health and for the well-being of others through simple everyday classroom practices from the Faith and Wellness resource as implemented by school staff.</w:t>
            </w:r>
          </w:p>
        </w:tc>
      </w:tr>
      <w:tr w:rsidR="00BB4C06" w:rsidRPr="009A257C" w14:paraId="50802D44" w14:textId="77777777" w:rsidTr="00154D9F">
        <w:trPr>
          <w:trHeight w:val="1691"/>
        </w:trPr>
        <w:tc>
          <w:tcPr>
            <w:tcW w:w="1800" w:type="dxa"/>
            <w:vMerge/>
          </w:tcPr>
          <w:p w14:paraId="50802D31" w14:textId="77777777" w:rsidR="00BB4C06" w:rsidRPr="009A257C" w:rsidRDefault="00BB4C06" w:rsidP="00904088">
            <w:pPr>
              <w:tabs>
                <w:tab w:val="left" w:pos="1080"/>
              </w:tabs>
            </w:pPr>
          </w:p>
        </w:tc>
        <w:tc>
          <w:tcPr>
            <w:tcW w:w="2520" w:type="dxa"/>
          </w:tcPr>
          <w:p w14:paraId="50802D34" w14:textId="72FA249B" w:rsidR="00BB4C06" w:rsidRPr="009A257C" w:rsidRDefault="00BB4C06" w:rsidP="00FB3ED6">
            <w:pPr>
              <w:pStyle w:val="ListParagraph"/>
              <w:numPr>
                <w:ilvl w:val="0"/>
                <w:numId w:val="8"/>
              </w:numPr>
              <w:tabs>
                <w:tab w:val="left" w:pos="1080"/>
              </w:tabs>
              <w:ind w:left="127" w:hanging="180"/>
            </w:pPr>
            <w:r w:rsidRPr="009A257C">
              <w:t xml:space="preserve">Ensure access to mental health prevention and promotion programs are available and utilized at </w:t>
            </w:r>
            <w:r w:rsidR="009A257C" w:rsidRPr="009A257C">
              <w:rPr>
                <w:bCs/>
              </w:rPr>
              <w:t>St. Peter</w:t>
            </w:r>
            <w:r w:rsidR="009A257C" w:rsidRPr="009A257C">
              <w:t xml:space="preserve"> </w:t>
            </w:r>
            <w:r w:rsidRPr="009A257C">
              <w:t>when</w:t>
            </w:r>
            <w:r w:rsidR="00154D9F" w:rsidRPr="009A257C">
              <w:t xml:space="preserve"> </w:t>
            </w:r>
            <w:r w:rsidRPr="009A257C">
              <w:t>needed.</w:t>
            </w:r>
          </w:p>
        </w:tc>
        <w:tc>
          <w:tcPr>
            <w:tcW w:w="5490" w:type="dxa"/>
            <w:shd w:val="clear" w:color="auto" w:fill="auto"/>
          </w:tcPr>
          <w:p w14:paraId="7314205C" w14:textId="4DCAD731" w:rsidR="00BB4C06" w:rsidRPr="009A257C" w:rsidRDefault="00BB4C06" w:rsidP="00904088">
            <w:pPr>
              <w:tabs>
                <w:tab w:val="left" w:pos="1080"/>
              </w:tabs>
            </w:pPr>
            <w:r w:rsidRPr="009A257C">
              <w:t>Evidenced-based classroom presentations (e.g.</w:t>
            </w:r>
            <w:r w:rsidR="00296CCB" w:rsidRPr="009A257C">
              <w:t>,</w:t>
            </w:r>
            <w:r w:rsidRPr="009A257C">
              <w:t xml:space="preserve"> CYW, Health Unit) and school presentations where deemed necessary to support the general age group or needs of many of the students and/or families within that grade</w:t>
            </w:r>
            <w:r w:rsidR="00060457" w:rsidRPr="009A257C">
              <w:t xml:space="preserve"> or </w:t>
            </w:r>
            <w:r w:rsidRPr="009A257C">
              <w:t xml:space="preserve">classroom will be utilized as see fit at </w:t>
            </w:r>
            <w:r w:rsidR="009A257C" w:rsidRPr="009A257C">
              <w:rPr>
                <w:bCs/>
              </w:rPr>
              <w:t>St. Peter</w:t>
            </w:r>
            <w:r w:rsidR="009A257C" w:rsidRPr="009A257C">
              <w:t xml:space="preserve"> </w:t>
            </w:r>
            <w:r w:rsidR="0073347C" w:rsidRPr="009A257C">
              <w:t>(where possible given Covid-19 restrictions)</w:t>
            </w:r>
            <w:r w:rsidRPr="009A257C">
              <w:t>.</w:t>
            </w:r>
          </w:p>
          <w:p w14:paraId="50802D3C" w14:textId="5BA5B3E5" w:rsidR="00BB4C06" w:rsidRPr="009A257C" w:rsidRDefault="00BB4C06" w:rsidP="00904088">
            <w:pPr>
              <w:tabs>
                <w:tab w:val="left" w:pos="1080"/>
              </w:tabs>
            </w:pPr>
          </w:p>
        </w:tc>
        <w:tc>
          <w:tcPr>
            <w:tcW w:w="5216" w:type="dxa"/>
          </w:tcPr>
          <w:p w14:paraId="005B8BDB" w14:textId="4160A019" w:rsidR="00BB4C06" w:rsidRPr="009A257C" w:rsidRDefault="00BB4C06" w:rsidP="00904088">
            <w:pPr>
              <w:tabs>
                <w:tab w:val="left" w:pos="1080"/>
              </w:tabs>
            </w:pPr>
            <w:r w:rsidRPr="009A257C">
              <w:t xml:space="preserve">Conversations with students and families will indicate students feel better equipped to identify and support their mental health needs and access help if needed. </w:t>
            </w:r>
          </w:p>
          <w:p w14:paraId="4C28DD8A" w14:textId="77777777" w:rsidR="002E3141" w:rsidRPr="009A257C" w:rsidRDefault="002E3141" w:rsidP="00904088">
            <w:pPr>
              <w:tabs>
                <w:tab w:val="left" w:pos="1080"/>
              </w:tabs>
              <w:rPr>
                <w:i/>
              </w:rPr>
            </w:pPr>
          </w:p>
          <w:p w14:paraId="50802D43" w14:textId="3BC33DDB" w:rsidR="00BB4C06" w:rsidRPr="009A257C" w:rsidRDefault="00BB4C06" w:rsidP="00904088">
            <w:pPr>
              <w:tabs>
                <w:tab w:val="left" w:pos="1080"/>
              </w:tabs>
            </w:pPr>
            <w:r w:rsidRPr="009A257C">
              <w:rPr>
                <w:i/>
              </w:rPr>
              <w:t>Decision Support Tool</w:t>
            </w:r>
            <w:r w:rsidRPr="009A257C">
              <w:t xml:space="preserve"> to be utilized when considering resources from outside the board.</w:t>
            </w:r>
          </w:p>
        </w:tc>
      </w:tr>
    </w:tbl>
    <w:p w14:paraId="41E29F2B" w14:textId="77777777" w:rsidR="009561E0" w:rsidRPr="009A257C" w:rsidRDefault="009561E0"/>
    <w:tbl>
      <w:tblPr>
        <w:tblStyle w:val="TableGrid"/>
        <w:tblW w:w="15026" w:type="dxa"/>
        <w:tblInd w:w="-995" w:type="dxa"/>
        <w:tblCellMar>
          <w:top w:w="29" w:type="dxa"/>
          <w:left w:w="115" w:type="dxa"/>
          <w:bottom w:w="29" w:type="dxa"/>
          <w:right w:w="115" w:type="dxa"/>
        </w:tblCellMar>
        <w:tblLook w:val="04A0" w:firstRow="1" w:lastRow="0" w:firstColumn="1" w:lastColumn="0" w:noHBand="0" w:noVBand="1"/>
      </w:tblPr>
      <w:tblGrid>
        <w:gridCol w:w="1800"/>
        <w:gridCol w:w="2520"/>
        <w:gridCol w:w="5400"/>
        <w:gridCol w:w="5306"/>
      </w:tblGrid>
      <w:tr w:rsidR="00BB4C06" w:rsidRPr="009A257C" w14:paraId="1C2B2E5F" w14:textId="77777777" w:rsidTr="00386993">
        <w:tc>
          <w:tcPr>
            <w:tcW w:w="1800" w:type="dxa"/>
            <w:vMerge w:val="restart"/>
          </w:tcPr>
          <w:p w14:paraId="455E008E" w14:textId="79CF87F5" w:rsidR="00BB4C06" w:rsidRPr="009A257C" w:rsidRDefault="00BB4C06" w:rsidP="00BF4A65">
            <w:pPr>
              <w:tabs>
                <w:tab w:val="left" w:pos="1080"/>
              </w:tabs>
              <w:rPr>
                <w:b/>
                <w:sz w:val="32"/>
                <w:szCs w:val="32"/>
              </w:rPr>
            </w:pPr>
            <w:r w:rsidRPr="009A257C">
              <w:rPr>
                <w:b/>
                <w:sz w:val="32"/>
                <w:szCs w:val="32"/>
              </w:rPr>
              <w:t>Capacity Building</w:t>
            </w:r>
          </w:p>
          <w:p w14:paraId="6E9C6FEC" w14:textId="77777777" w:rsidR="00BB4C06" w:rsidRPr="009A257C" w:rsidRDefault="00BB4C06" w:rsidP="00904088">
            <w:pPr>
              <w:tabs>
                <w:tab w:val="left" w:pos="1080"/>
              </w:tabs>
            </w:pPr>
          </w:p>
          <w:p w14:paraId="4E73B7D0" w14:textId="77777777" w:rsidR="00BB4C06" w:rsidRPr="009A257C" w:rsidRDefault="00BB4C06" w:rsidP="00904088">
            <w:pPr>
              <w:tabs>
                <w:tab w:val="left" w:pos="1080"/>
              </w:tabs>
              <w:rPr>
                <w:b/>
              </w:rPr>
            </w:pPr>
          </w:p>
        </w:tc>
        <w:tc>
          <w:tcPr>
            <w:tcW w:w="2520" w:type="dxa"/>
          </w:tcPr>
          <w:p w14:paraId="485F8F76" w14:textId="01A358AA" w:rsidR="00BB4C06" w:rsidRPr="009A257C" w:rsidRDefault="00BB4C06" w:rsidP="00FB3ED6">
            <w:pPr>
              <w:pStyle w:val="ListParagraph"/>
              <w:numPr>
                <w:ilvl w:val="0"/>
                <w:numId w:val="10"/>
              </w:numPr>
              <w:tabs>
                <w:tab w:val="left" w:pos="1080"/>
              </w:tabs>
              <w:ind w:left="127" w:hanging="180"/>
            </w:pPr>
            <w:r w:rsidRPr="009A257C">
              <w:t xml:space="preserve">Ensure potential high-risk behaviour of students is properly assessed and supported. </w:t>
            </w:r>
          </w:p>
        </w:tc>
        <w:tc>
          <w:tcPr>
            <w:tcW w:w="5400" w:type="dxa"/>
            <w:shd w:val="clear" w:color="auto" w:fill="auto"/>
          </w:tcPr>
          <w:p w14:paraId="150F8719" w14:textId="68B483C2" w:rsidR="00BB4C06" w:rsidRPr="009A257C" w:rsidRDefault="00BB4C06" w:rsidP="00904088">
            <w:pPr>
              <w:tabs>
                <w:tab w:val="left" w:pos="1080"/>
              </w:tabs>
            </w:pPr>
            <w:r w:rsidRPr="009A257C">
              <w:t>Support ongoing training</w:t>
            </w:r>
            <w:r w:rsidR="00B01540" w:rsidRPr="009A257C">
              <w:t xml:space="preserve"> (where possible given Covid-19 restrictions)</w:t>
            </w:r>
            <w:r w:rsidRPr="009A257C">
              <w:t xml:space="preserve"> for staff in the area of NVCI, SAFE TALK and ASIST Training on an as needed basis or by request (as available by the Board throughout the 20</w:t>
            </w:r>
            <w:r w:rsidR="003459C1" w:rsidRPr="009A257C">
              <w:t>20</w:t>
            </w:r>
            <w:r w:rsidRPr="009A257C">
              <w:t>-202</w:t>
            </w:r>
            <w:r w:rsidR="003459C1" w:rsidRPr="009A257C">
              <w:t>1</w:t>
            </w:r>
            <w:r w:rsidRPr="009A257C">
              <w:t xml:space="preserve"> school year).</w:t>
            </w:r>
          </w:p>
        </w:tc>
        <w:tc>
          <w:tcPr>
            <w:tcW w:w="5306" w:type="dxa"/>
          </w:tcPr>
          <w:p w14:paraId="3323DC41" w14:textId="65A52BC7" w:rsidR="00BB4C06" w:rsidRPr="009A257C" w:rsidRDefault="00BB4C06" w:rsidP="00BF4A65">
            <w:pPr>
              <w:tabs>
                <w:tab w:val="left" w:pos="1080"/>
              </w:tabs>
            </w:pPr>
            <w:r w:rsidRPr="009A257C">
              <w:t>Students who are having suicidal ideation and self-harm will be connected to help.</w:t>
            </w:r>
          </w:p>
          <w:p w14:paraId="0C8D5118" w14:textId="77777777" w:rsidR="000717BE" w:rsidRPr="009A257C" w:rsidRDefault="000717BE" w:rsidP="00BF4A65">
            <w:pPr>
              <w:tabs>
                <w:tab w:val="left" w:pos="1080"/>
              </w:tabs>
            </w:pPr>
          </w:p>
          <w:p w14:paraId="0FBE8CC6" w14:textId="1AD482A8" w:rsidR="00BB4C06" w:rsidRPr="009A257C" w:rsidRDefault="00BB4C06" w:rsidP="00904088">
            <w:pPr>
              <w:tabs>
                <w:tab w:val="left" w:pos="1080"/>
              </w:tabs>
            </w:pPr>
            <w:r w:rsidRPr="009A257C">
              <w:t>Principal and other trained staff will state an increased comfort and ability to support students/school in times of crisis.</w:t>
            </w:r>
          </w:p>
        </w:tc>
      </w:tr>
      <w:tr w:rsidR="00BB4C06" w:rsidRPr="009A257C" w14:paraId="255E6B69" w14:textId="77777777" w:rsidTr="00386993">
        <w:tc>
          <w:tcPr>
            <w:tcW w:w="1800" w:type="dxa"/>
            <w:vMerge/>
          </w:tcPr>
          <w:p w14:paraId="6438299B" w14:textId="77777777" w:rsidR="00BB4C06" w:rsidRPr="009A257C" w:rsidRDefault="00BB4C06" w:rsidP="00904088">
            <w:pPr>
              <w:tabs>
                <w:tab w:val="left" w:pos="1080"/>
              </w:tabs>
            </w:pPr>
          </w:p>
        </w:tc>
        <w:tc>
          <w:tcPr>
            <w:tcW w:w="2520" w:type="dxa"/>
          </w:tcPr>
          <w:p w14:paraId="59A105BC" w14:textId="0D78B73A" w:rsidR="00BB4C06" w:rsidRPr="009A257C" w:rsidRDefault="007B30CF" w:rsidP="000F3994">
            <w:pPr>
              <w:pStyle w:val="ListParagraph"/>
              <w:numPr>
                <w:ilvl w:val="0"/>
                <w:numId w:val="10"/>
              </w:numPr>
              <w:tabs>
                <w:tab w:val="left" w:pos="1080"/>
              </w:tabs>
              <w:ind w:left="127" w:hanging="180"/>
            </w:pPr>
            <w:r w:rsidRPr="009A257C">
              <w:t xml:space="preserve">Continue to focus on and educate about the </w:t>
            </w:r>
            <w:r w:rsidR="00BB4C06" w:rsidRPr="009A257C">
              <w:t xml:space="preserve">legalization of recreational cannabis as well as vaping and smoking </w:t>
            </w:r>
            <w:r w:rsidR="003958D5" w:rsidRPr="009A257C">
              <w:t xml:space="preserve">(and </w:t>
            </w:r>
            <w:r w:rsidR="00BB4C06" w:rsidRPr="009A257C">
              <w:t xml:space="preserve">long-term </w:t>
            </w:r>
            <w:r w:rsidR="003958D5" w:rsidRPr="009A257C">
              <w:t xml:space="preserve">health </w:t>
            </w:r>
            <w:r w:rsidR="00BB4C06" w:rsidRPr="009A257C">
              <w:t>effects</w:t>
            </w:r>
            <w:r w:rsidR="003958D5" w:rsidRPr="009A257C">
              <w:t>)</w:t>
            </w:r>
            <w:r w:rsidR="00BB4C06" w:rsidRPr="009A257C">
              <w:t>.</w:t>
            </w:r>
          </w:p>
        </w:tc>
        <w:tc>
          <w:tcPr>
            <w:tcW w:w="5400" w:type="dxa"/>
            <w:shd w:val="clear" w:color="auto" w:fill="auto"/>
          </w:tcPr>
          <w:p w14:paraId="1506BC1A" w14:textId="56AC238A" w:rsidR="00BB4C06" w:rsidRPr="009A257C" w:rsidRDefault="00BB4C06" w:rsidP="00BF4A65">
            <w:pPr>
              <w:tabs>
                <w:tab w:val="left" w:pos="1080"/>
              </w:tabs>
            </w:pPr>
            <w:r w:rsidRPr="009A257C">
              <w:t xml:space="preserve">Continue to educate and support staff in promoting safe and healthy school communities in relation to recreational cannabis, vaping and smoking </w:t>
            </w:r>
            <w:r w:rsidR="00C173D4" w:rsidRPr="009A257C">
              <w:t xml:space="preserve">during </w:t>
            </w:r>
            <w:r w:rsidRPr="009A257C">
              <w:t>classroom</w:t>
            </w:r>
            <w:r w:rsidR="00C173D4" w:rsidRPr="009A257C">
              <w:t xml:space="preserve"> lessons and teaching</w:t>
            </w:r>
            <w:r w:rsidRPr="009A257C">
              <w:t xml:space="preserve">. </w:t>
            </w:r>
          </w:p>
          <w:p w14:paraId="17A8270E" w14:textId="77777777" w:rsidR="009561E0" w:rsidRPr="009A257C" w:rsidRDefault="009561E0" w:rsidP="00BF4A65">
            <w:pPr>
              <w:tabs>
                <w:tab w:val="left" w:pos="1080"/>
              </w:tabs>
              <w:rPr>
                <w:sz w:val="12"/>
                <w:szCs w:val="12"/>
              </w:rPr>
            </w:pPr>
          </w:p>
          <w:p w14:paraId="1165E2C1" w14:textId="287DA525" w:rsidR="00BB4C06" w:rsidRPr="009A257C" w:rsidRDefault="00BB4C06" w:rsidP="00904088">
            <w:pPr>
              <w:tabs>
                <w:tab w:val="left" w:pos="1080"/>
              </w:tabs>
            </w:pPr>
            <w:r w:rsidRPr="009A257C">
              <w:t>Use of Health Unit resources/discussions as part of our school collaborative Wellness Plan.</w:t>
            </w:r>
          </w:p>
        </w:tc>
        <w:tc>
          <w:tcPr>
            <w:tcW w:w="5306" w:type="dxa"/>
          </w:tcPr>
          <w:p w14:paraId="5A3903DD" w14:textId="17633CCC" w:rsidR="00BB4C06" w:rsidRPr="009A257C" w:rsidRDefault="00BB4C06" w:rsidP="00BF4A65">
            <w:pPr>
              <w:tabs>
                <w:tab w:val="left" w:pos="1080"/>
              </w:tabs>
            </w:pPr>
            <w:r w:rsidRPr="009A257C">
              <w:t xml:space="preserve">Talks will be age appropriate and relevant with the classroom and students will better understand the impact of early cannabis, vaping and smoking use and their long-term </w:t>
            </w:r>
            <w:r w:rsidR="005E7DFB" w:rsidRPr="009A257C">
              <w:t xml:space="preserve">health </w:t>
            </w:r>
            <w:r w:rsidRPr="009A257C">
              <w:t>effects.</w:t>
            </w:r>
          </w:p>
          <w:p w14:paraId="58561B56" w14:textId="565FF22C" w:rsidR="00BB4C06" w:rsidRPr="009A257C" w:rsidRDefault="00493D8D" w:rsidP="00BF4A65">
            <w:pPr>
              <w:tabs>
                <w:tab w:val="left" w:pos="1080"/>
              </w:tabs>
            </w:pPr>
            <w:r w:rsidRPr="009A257C">
              <w:t>There</w:t>
            </w:r>
            <w:r w:rsidR="00BB4C06" w:rsidRPr="009A257C">
              <w:t xml:space="preserve"> will be no evidence of use of cannabis, vaping and smoking on school property and at school sanctioned events.</w:t>
            </w:r>
          </w:p>
          <w:p w14:paraId="0CB8B758" w14:textId="77777777" w:rsidR="00BB4C06" w:rsidRPr="009A257C" w:rsidRDefault="00BB4C06" w:rsidP="00904088">
            <w:pPr>
              <w:tabs>
                <w:tab w:val="left" w:pos="1080"/>
              </w:tabs>
              <w:rPr>
                <w:sz w:val="8"/>
                <w:szCs w:val="8"/>
              </w:rPr>
            </w:pPr>
          </w:p>
        </w:tc>
      </w:tr>
      <w:tr w:rsidR="00BB4C06" w:rsidRPr="009A257C" w14:paraId="5C74C8A9" w14:textId="77777777" w:rsidTr="00386993">
        <w:tc>
          <w:tcPr>
            <w:tcW w:w="1800" w:type="dxa"/>
            <w:vMerge/>
          </w:tcPr>
          <w:p w14:paraId="59000F61" w14:textId="77777777" w:rsidR="00BB4C06" w:rsidRPr="009A257C" w:rsidRDefault="00BB4C06" w:rsidP="00904088">
            <w:pPr>
              <w:tabs>
                <w:tab w:val="left" w:pos="1080"/>
              </w:tabs>
            </w:pPr>
          </w:p>
        </w:tc>
        <w:tc>
          <w:tcPr>
            <w:tcW w:w="2520" w:type="dxa"/>
          </w:tcPr>
          <w:p w14:paraId="725ADB8B" w14:textId="709020D6" w:rsidR="00BB4C06" w:rsidRPr="009A257C" w:rsidRDefault="000E2612" w:rsidP="000F3994">
            <w:pPr>
              <w:pStyle w:val="ListParagraph"/>
              <w:numPr>
                <w:ilvl w:val="0"/>
                <w:numId w:val="12"/>
              </w:numPr>
              <w:tabs>
                <w:tab w:val="left" w:pos="1080"/>
              </w:tabs>
              <w:ind w:left="127" w:hanging="180"/>
            </w:pPr>
            <w:r w:rsidRPr="009A257C">
              <w:t>Training to address current and relevant safe school issues.</w:t>
            </w:r>
          </w:p>
        </w:tc>
        <w:tc>
          <w:tcPr>
            <w:tcW w:w="5400" w:type="dxa"/>
            <w:shd w:val="clear" w:color="auto" w:fill="auto"/>
          </w:tcPr>
          <w:p w14:paraId="22A56580" w14:textId="493E3321" w:rsidR="00BB4C06" w:rsidRPr="009A257C" w:rsidRDefault="00793D43" w:rsidP="00904088">
            <w:pPr>
              <w:tabs>
                <w:tab w:val="left" w:pos="1080"/>
              </w:tabs>
            </w:pPr>
            <w:r w:rsidRPr="009A257C">
              <w:t>Continue professional learning and growth, including bullying recognition and response, will be accessible for all BHNCDSB employees.</w:t>
            </w:r>
          </w:p>
        </w:tc>
        <w:tc>
          <w:tcPr>
            <w:tcW w:w="5306" w:type="dxa"/>
          </w:tcPr>
          <w:p w14:paraId="3E3398AC" w14:textId="255D3338" w:rsidR="00BB4C06" w:rsidRPr="009A257C" w:rsidRDefault="00FD1F13" w:rsidP="00904088">
            <w:pPr>
              <w:tabs>
                <w:tab w:val="left" w:pos="1080"/>
              </w:tabs>
            </w:pPr>
            <w:r w:rsidRPr="009A257C">
              <w:t>Staff will acknowledge more understanding and comfort regarding issues surrounding safe schools.  Consistent approaches and practices will be in place.</w:t>
            </w:r>
          </w:p>
        </w:tc>
      </w:tr>
      <w:tr w:rsidR="004827CA" w:rsidRPr="009A257C" w14:paraId="75650083" w14:textId="77777777" w:rsidTr="00386993">
        <w:tc>
          <w:tcPr>
            <w:tcW w:w="1800" w:type="dxa"/>
            <w:vMerge/>
          </w:tcPr>
          <w:p w14:paraId="324F58BC" w14:textId="77777777" w:rsidR="004827CA" w:rsidRPr="009A257C" w:rsidRDefault="004827CA" w:rsidP="004827CA">
            <w:pPr>
              <w:tabs>
                <w:tab w:val="left" w:pos="1080"/>
              </w:tabs>
            </w:pPr>
          </w:p>
        </w:tc>
        <w:tc>
          <w:tcPr>
            <w:tcW w:w="2520" w:type="dxa"/>
          </w:tcPr>
          <w:p w14:paraId="290BEEB4" w14:textId="2B8DC7A9" w:rsidR="004827CA" w:rsidRPr="009A257C" w:rsidRDefault="004827CA" w:rsidP="004827CA">
            <w:pPr>
              <w:pStyle w:val="ListParagraph"/>
              <w:numPr>
                <w:ilvl w:val="0"/>
                <w:numId w:val="14"/>
              </w:numPr>
              <w:tabs>
                <w:tab w:val="left" w:pos="1080"/>
              </w:tabs>
              <w:ind w:left="127" w:hanging="180"/>
            </w:pPr>
            <w:r w:rsidRPr="009A257C">
              <w:t xml:space="preserve"> As a school</w:t>
            </w:r>
            <w:r w:rsidR="00CC6F04" w:rsidRPr="009A257C">
              <w:t>, we</w:t>
            </w:r>
            <w:r w:rsidRPr="009A257C">
              <w:t xml:space="preserve"> will participate in Bullying Awareness &amp; Prevention Week during the week of Nov. 15 -21, 2020.</w:t>
            </w:r>
          </w:p>
        </w:tc>
        <w:tc>
          <w:tcPr>
            <w:tcW w:w="5400" w:type="dxa"/>
            <w:shd w:val="clear" w:color="auto" w:fill="auto"/>
          </w:tcPr>
          <w:p w14:paraId="0F70220E" w14:textId="5D51678B" w:rsidR="004827CA" w:rsidRPr="009A257C" w:rsidRDefault="004827CA" w:rsidP="004827CA">
            <w:pPr>
              <w:tabs>
                <w:tab w:val="left" w:pos="1080"/>
              </w:tabs>
            </w:pPr>
            <w:r w:rsidRPr="009A257C">
              <w:t>Daily prayers &amp; reflections will take place as well as classrooms utilizing the Safe and Accepting Schools Bullying Awareness and Prevention Week 2020 Resource Package that was created and shared during the week of Nov. 15 -21, 2020.</w:t>
            </w:r>
          </w:p>
          <w:p w14:paraId="49D13107" w14:textId="6CCBC398" w:rsidR="004827CA" w:rsidRPr="009A257C" w:rsidRDefault="00FD31E5" w:rsidP="004827CA">
            <w:pPr>
              <w:tabs>
                <w:tab w:val="left" w:pos="1080"/>
              </w:tabs>
            </w:pPr>
            <w:r w:rsidRPr="009A257C">
              <w:t>S</w:t>
            </w:r>
            <w:r w:rsidR="00FD2F26" w:rsidRPr="009A257C">
              <w:t xml:space="preserve">chool </w:t>
            </w:r>
            <w:r w:rsidR="002A531F" w:rsidRPr="009A257C">
              <w:t>t</w:t>
            </w:r>
            <w:r w:rsidR="004827CA" w:rsidRPr="009A257C">
              <w:t>witter</w:t>
            </w:r>
            <w:r w:rsidR="00FD2F26" w:rsidRPr="009A257C">
              <w:t xml:space="preserve"> feed</w:t>
            </w:r>
            <w:r w:rsidR="004827CA" w:rsidRPr="009A257C">
              <w:t xml:space="preserve"> </w:t>
            </w:r>
            <w:r w:rsidR="00FD2F26" w:rsidRPr="009A257C">
              <w:t xml:space="preserve">will </w:t>
            </w:r>
            <w:r w:rsidR="00B40572" w:rsidRPr="009A257C">
              <w:t>showcas</w:t>
            </w:r>
            <w:r w:rsidRPr="009A257C">
              <w:t>e</w:t>
            </w:r>
            <w:r w:rsidR="00B40572" w:rsidRPr="009A257C">
              <w:t xml:space="preserve"> the work we are engaging in as well as messages related to Bullying Awareness and Prevention Week</w:t>
            </w:r>
            <w:r w:rsidR="004827CA" w:rsidRPr="009A257C">
              <w:t xml:space="preserve">. </w:t>
            </w:r>
          </w:p>
        </w:tc>
        <w:tc>
          <w:tcPr>
            <w:tcW w:w="5306" w:type="dxa"/>
          </w:tcPr>
          <w:p w14:paraId="0CBB99C3" w14:textId="5799FFD4" w:rsidR="000A6C50" w:rsidRPr="009A257C" w:rsidRDefault="004313C9" w:rsidP="004827CA">
            <w:pPr>
              <w:tabs>
                <w:tab w:val="left" w:pos="1080"/>
              </w:tabs>
            </w:pPr>
            <w:r w:rsidRPr="009A257C">
              <w:t>Staff</w:t>
            </w:r>
            <w:r w:rsidR="004827CA" w:rsidRPr="009A257C">
              <w:t xml:space="preserve"> and students will acknowledge more understanding of what it means to live as joyful Disciples in a peaceful, inclusive, respectful community as well as a community of kindness. This new gained knowledge will be visible in daily interactions of students</w:t>
            </w:r>
            <w:r w:rsidRPr="009A257C">
              <w:t xml:space="preserve"> and staff within our school</w:t>
            </w:r>
            <w:r w:rsidR="004827CA" w:rsidRPr="009A257C">
              <w:t xml:space="preserve">.  </w:t>
            </w:r>
          </w:p>
          <w:p w14:paraId="49F84B5F" w14:textId="77777777" w:rsidR="00BD21E7" w:rsidRPr="009A257C" w:rsidRDefault="00BD21E7" w:rsidP="004827CA">
            <w:pPr>
              <w:tabs>
                <w:tab w:val="left" w:pos="1080"/>
              </w:tabs>
            </w:pPr>
          </w:p>
          <w:p w14:paraId="7952B7E0" w14:textId="7122F1DE" w:rsidR="004827CA" w:rsidRPr="009A257C" w:rsidRDefault="004827CA" w:rsidP="004827CA">
            <w:pPr>
              <w:tabs>
                <w:tab w:val="left" w:pos="1080"/>
              </w:tabs>
            </w:pPr>
            <w:r w:rsidRPr="009A257C">
              <w:t>Continued compassion will be demonstrated by staff and students.</w:t>
            </w:r>
          </w:p>
        </w:tc>
      </w:tr>
      <w:tr w:rsidR="004827CA" w:rsidRPr="009A257C" w14:paraId="50802D64" w14:textId="77777777" w:rsidTr="00386993">
        <w:tc>
          <w:tcPr>
            <w:tcW w:w="1800" w:type="dxa"/>
            <w:vMerge/>
          </w:tcPr>
          <w:p w14:paraId="50802D47" w14:textId="77777777" w:rsidR="004827CA" w:rsidRPr="009A257C" w:rsidRDefault="004827CA" w:rsidP="004827CA">
            <w:pPr>
              <w:tabs>
                <w:tab w:val="left" w:pos="1080"/>
              </w:tabs>
            </w:pPr>
          </w:p>
        </w:tc>
        <w:tc>
          <w:tcPr>
            <w:tcW w:w="2520" w:type="dxa"/>
          </w:tcPr>
          <w:p w14:paraId="50802D4E" w14:textId="5858B77E" w:rsidR="004827CA" w:rsidRPr="009A257C" w:rsidRDefault="004827CA" w:rsidP="004827CA">
            <w:pPr>
              <w:pStyle w:val="ListParagraph"/>
              <w:numPr>
                <w:ilvl w:val="0"/>
                <w:numId w:val="14"/>
              </w:numPr>
              <w:tabs>
                <w:tab w:val="left" w:pos="1080"/>
              </w:tabs>
              <w:ind w:left="127" w:hanging="180"/>
            </w:pPr>
            <w:r w:rsidRPr="009A257C">
              <w:t>Implement the practices that are within the revised Emergency Response Binder as required.</w:t>
            </w:r>
          </w:p>
        </w:tc>
        <w:tc>
          <w:tcPr>
            <w:tcW w:w="5400" w:type="dxa"/>
            <w:shd w:val="clear" w:color="auto" w:fill="auto"/>
          </w:tcPr>
          <w:p w14:paraId="50802D59" w14:textId="786A49DE" w:rsidR="004827CA" w:rsidRPr="009A257C" w:rsidRDefault="004827CA" w:rsidP="004827CA">
            <w:pPr>
              <w:tabs>
                <w:tab w:val="left" w:pos="1080"/>
              </w:tabs>
            </w:pPr>
            <w:r w:rsidRPr="009A257C">
              <w:t>Revised Emergency Response Binder will be shared &amp; reviewed with staff during</w:t>
            </w:r>
            <w:r w:rsidR="009A257C">
              <w:t xml:space="preserve"> 2020/2021 </w:t>
            </w:r>
            <w:r w:rsidRPr="009A257C">
              <w:t>school year.</w:t>
            </w:r>
          </w:p>
        </w:tc>
        <w:tc>
          <w:tcPr>
            <w:tcW w:w="5306" w:type="dxa"/>
          </w:tcPr>
          <w:p w14:paraId="2621B0A2" w14:textId="7E9307AE" w:rsidR="004827CA" w:rsidRPr="009A257C" w:rsidRDefault="004827CA" w:rsidP="004827CA">
            <w:pPr>
              <w:tabs>
                <w:tab w:val="left" w:pos="1080"/>
              </w:tabs>
            </w:pPr>
            <w:r w:rsidRPr="009A257C">
              <w:t>In the event of emergencies, the Emergency Binder material will be followed.</w:t>
            </w:r>
          </w:p>
          <w:p w14:paraId="50802D63" w14:textId="5E801F89" w:rsidR="004827CA" w:rsidRPr="009A257C" w:rsidRDefault="004827CA" w:rsidP="004827CA">
            <w:pPr>
              <w:tabs>
                <w:tab w:val="left" w:pos="1080"/>
              </w:tabs>
            </w:pPr>
            <w:r w:rsidRPr="009A257C">
              <w:t>Revised Emergency Response Binder informs school practices and procedures.</w:t>
            </w:r>
          </w:p>
        </w:tc>
      </w:tr>
    </w:tbl>
    <w:p w14:paraId="047FCA5D" w14:textId="77777777" w:rsidR="00FD1F13" w:rsidRPr="009A257C" w:rsidRDefault="00FD1F13" w:rsidP="009851DC">
      <w:pPr>
        <w:tabs>
          <w:tab w:val="left" w:pos="1080"/>
        </w:tabs>
        <w:spacing w:after="0" w:line="240" w:lineRule="auto"/>
        <w:rPr>
          <w:b/>
        </w:rPr>
      </w:pPr>
    </w:p>
    <w:p w14:paraId="1E003C63" w14:textId="0A1967BA" w:rsidR="00BD069C" w:rsidRPr="009A257C" w:rsidRDefault="00BD069C" w:rsidP="009851DC">
      <w:pPr>
        <w:tabs>
          <w:tab w:val="left" w:pos="1080"/>
        </w:tabs>
        <w:spacing w:after="0" w:line="240" w:lineRule="auto"/>
        <w:rPr>
          <w:b/>
        </w:rPr>
      </w:pPr>
    </w:p>
    <w:p w14:paraId="0738FCEC" w14:textId="7EE676B4" w:rsidR="00BD069C" w:rsidRPr="009A257C" w:rsidRDefault="00BD069C" w:rsidP="00BD069C">
      <w:pPr>
        <w:tabs>
          <w:tab w:val="left" w:pos="1080"/>
        </w:tabs>
        <w:spacing w:after="0" w:line="240" w:lineRule="auto"/>
        <w:rPr>
          <w:b/>
        </w:rPr>
      </w:pPr>
      <w:r w:rsidRPr="009A257C">
        <w:rPr>
          <w:b/>
        </w:rPr>
        <w:t>Helpful Resources:</w:t>
      </w:r>
    </w:p>
    <w:p w14:paraId="6A64E574" w14:textId="77777777" w:rsidR="00154D9F" w:rsidRPr="009A257C" w:rsidRDefault="00154D9F" w:rsidP="00BD069C">
      <w:pPr>
        <w:tabs>
          <w:tab w:val="left" w:pos="1080"/>
        </w:tabs>
        <w:spacing w:after="0" w:line="240" w:lineRule="auto"/>
        <w:rPr>
          <w:b/>
        </w:rPr>
      </w:pPr>
    </w:p>
    <w:p w14:paraId="6050CCFC" w14:textId="7AACDD00" w:rsidR="00BD069C" w:rsidRPr="009A257C" w:rsidRDefault="00747941" w:rsidP="00BD069C">
      <w:pPr>
        <w:tabs>
          <w:tab w:val="left" w:pos="1080"/>
        </w:tabs>
        <w:spacing w:after="0" w:line="240" w:lineRule="auto"/>
        <w:rPr>
          <w:b/>
        </w:rPr>
      </w:pPr>
      <w:hyperlink r:id="rId13" w:history="1">
        <w:r w:rsidR="00BD069C" w:rsidRPr="009A257C">
          <w:rPr>
            <w:rStyle w:val="Hyperlink"/>
            <w:b/>
          </w:rPr>
          <w:t>http://www.bhncdsb.ca/sites/content/files/resources/student_behaviour_discipline_safety_200.09_website_0.pdf</w:t>
        </w:r>
      </w:hyperlink>
      <w:r w:rsidR="00BD069C" w:rsidRPr="009A257C">
        <w:rPr>
          <w:b/>
        </w:rPr>
        <w:t xml:space="preserve"> </w:t>
      </w:r>
    </w:p>
    <w:p w14:paraId="3E1AAC1A" w14:textId="77777777" w:rsidR="00BD069C" w:rsidRPr="009A257C" w:rsidRDefault="00BD069C" w:rsidP="00BD069C">
      <w:pPr>
        <w:tabs>
          <w:tab w:val="left" w:pos="1080"/>
        </w:tabs>
        <w:spacing w:after="0" w:line="240" w:lineRule="auto"/>
      </w:pPr>
    </w:p>
    <w:p w14:paraId="7D3455F7" w14:textId="239F37D5" w:rsidR="00BD069C" w:rsidRPr="009A257C" w:rsidRDefault="00747941" w:rsidP="00BD069C">
      <w:pPr>
        <w:tabs>
          <w:tab w:val="left" w:pos="1080"/>
        </w:tabs>
        <w:spacing w:after="0" w:line="240" w:lineRule="auto"/>
        <w:rPr>
          <w:rStyle w:val="Hyperlink"/>
          <w:b/>
          <w:color w:val="auto"/>
          <w:u w:val="none"/>
        </w:rPr>
      </w:pPr>
      <w:hyperlink r:id="rId14" w:history="1">
        <w:r w:rsidR="00BD069C" w:rsidRPr="009A257C">
          <w:rPr>
            <w:rStyle w:val="Hyperlink"/>
            <w:b/>
          </w:rPr>
          <w:t>http://www.bhncdsb.ca/sites/content/files/resources/Equity_and_Inclusive_Education_200.23_combined_20160204.pdf</w:t>
        </w:r>
      </w:hyperlink>
      <w:r w:rsidR="00BD069C" w:rsidRPr="009A257C">
        <w:rPr>
          <w:b/>
        </w:rPr>
        <w:t xml:space="preserve"> </w:t>
      </w:r>
    </w:p>
    <w:p w14:paraId="53D3F837" w14:textId="77777777" w:rsidR="00BD069C" w:rsidRPr="009A257C" w:rsidRDefault="00BD069C" w:rsidP="00BD069C">
      <w:pPr>
        <w:tabs>
          <w:tab w:val="left" w:pos="1080"/>
        </w:tabs>
        <w:spacing w:after="0" w:line="240" w:lineRule="auto"/>
      </w:pPr>
    </w:p>
    <w:p w14:paraId="0D7F35E6" w14:textId="589FCE01" w:rsidR="001272CA" w:rsidRPr="009A257C" w:rsidRDefault="00747941" w:rsidP="001272CA">
      <w:pPr>
        <w:tabs>
          <w:tab w:val="left" w:pos="1080"/>
        </w:tabs>
        <w:spacing w:after="0" w:line="240" w:lineRule="auto"/>
      </w:pPr>
      <w:hyperlink r:id="rId15" w:history="1">
        <w:r w:rsidR="001272CA" w:rsidRPr="009A257C">
          <w:rPr>
            <w:rStyle w:val="Hyperlink"/>
          </w:rPr>
          <w:t>https://bhncdsbca.sharepoint.com/sites/BHNCommon/BHNOffice/Forms/AllItems.aspx?id=%2Fsites%2FBHNCommon%2FBHNOffice%2FGeneral%2FStudent%20Support%20Services%2FCompassionate%5FCare%5FResponse%5FGuidelines%5F20150127%2Epdf&amp;parent=%2Fsites%2FBHNCommon%2FBHNOffice%2FGeneral%2FStudent%20Support%20Services</w:t>
        </w:r>
      </w:hyperlink>
      <w:r w:rsidR="001272CA" w:rsidRPr="009A257C">
        <w:t xml:space="preserve">  </w:t>
      </w:r>
    </w:p>
    <w:p w14:paraId="41A6F41B" w14:textId="77777777" w:rsidR="001272CA" w:rsidRPr="009A257C" w:rsidRDefault="001272CA" w:rsidP="00BD069C">
      <w:pPr>
        <w:tabs>
          <w:tab w:val="left" w:pos="1080"/>
        </w:tabs>
        <w:spacing w:after="0" w:line="240" w:lineRule="auto"/>
      </w:pPr>
    </w:p>
    <w:p w14:paraId="4CB71485" w14:textId="7E448D57" w:rsidR="001272CA" w:rsidRPr="009A257C" w:rsidRDefault="00747941" w:rsidP="001272CA">
      <w:pPr>
        <w:tabs>
          <w:tab w:val="left" w:pos="1080"/>
        </w:tabs>
        <w:spacing w:after="0" w:line="240" w:lineRule="auto"/>
      </w:pPr>
      <w:hyperlink r:id="rId16" w:history="1">
        <w:r w:rsidR="00BD069C" w:rsidRPr="009A257C">
          <w:rPr>
            <w:rStyle w:val="Hyperlink"/>
          </w:rPr>
          <w:t>http://www.edu.gov.on.ca/eng/multi/english/BullyingEN.pdf</w:t>
        </w:r>
      </w:hyperlink>
      <w:r w:rsidR="00BD069C" w:rsidRPr="009A257C">
        <w:rPr>
          <w:rStyle w:val="Hyperlink"/>
        </w:rPr>
        <w:t xml:space="preserve"> </w:t>
      </w:r>
    </w:p>
    <w:p w14:paraId="26EF3F83" w14:textId="77777777" w:rsidR="001272CA" w:rsidRPr="009A257C" w:rsidRDefault="001272CA" w:rsidP="001272CA">
      <w:pPr>
        <w:tabs>
          <w:tab w:val="left" w:pos="1080"/>
        </w:tabs>
        <w:spacing w:after="0" w:line="240" w:lineRule="auto"/>
      </w:pPr>
    </w:p>
    <w:p w14:paraId="33B7DDDC" w14:textId="73CAD3D4" w:rsidR="00BD069C" w:rsidRPr="009A257C" w:rsidRDefault="00747941" w:rsidP="00BD069C">
      <w:hyperlink r:id="rId17" w:history="1">
        <w:r w:rsidR="001272CA" w:rsidRPr="009A257C">
          <w:rPr>
            <w:rStyle w:val="Hyperlink"/>
          </w:rPr>
          <w:t>http://www.edu.gov.on.ca/eng/teachers/safeschools.html</w:t>
        </w:r>
      </w:hyperlink>
      <w:r w:rsidR="00BD069C" w:rsidRPr="009A257C">
        <w:t xml:space="preserve"> </w:t>
      </w:r>
    </w:p>
    <w:p w14:paraId="792EB51F" w14:textId="77777777" w:rsidR="00BD069C" w:rsidRPr="009A257C" w:rsidRDefault="00747941" w:rsidP="00BD069C">
      <w:hyperlink r:id="rId18" w:history="1">
        <w:r w:rsidR="00BD069C" w:rsidRPr="009A257C">
          <w:rPr>
            <w:rStyle w:val="Hyperlink"/>
          </w:rPr>
          <w:t>http://www.edu.gov.on.ca/eng/healthyschools/educators-resources.html</w:t>
        </w:r>
      </w:hyperlink>
    </w:p>
    <w:p w14:paraId="1048742B" w14:textId="0807FD70" w:rsidR="00BD069C" w:rsidRPr="009A257C" w:rsidRDefault="00747941" w:rsidP="00BD069C">
      <w:hyperlink r:id="rId19" w:history="1">
        <w:r w:rsidR="00BD069C" w:rsidRPr="009A257C">
          <w:rPr>
            <w:rStyle w:val="Hyperlink"/>
          </w:rPr>
          <w:t>http://www.prevnet.ca/sites/prevnet.ca/files/fact-sheet/PREVNet-SAMHSA-Factsheet-Bullying-Definitions.pdf</w:t>
        </w:r>
      </w:hyperlink>
    </w:p>
    <w:p w14:paraId="1A048186" w14:textId="54862A2C" w:rsidR="00BD069C" w:rsidRDefault="00747941" w:rsidP="00BD069C">
      <w:pPr>
        <w:tabs>
          <w:tab w:val="left" w:pos="1080"/>
        </w:tabs>
        <w:spacing w:after="0" w:line="240" w:lineRule="auto"/>
        <w:rPr>
          <w:rStyle w:val="Hyperlink"/>
        </w:rPr>
      </w:pPr>
      <w:hyperlink r:id="rId20" w:history="1">
        <w:r w:rsidR="00BD069C" w:rsidRPr="009A257C">
          <w:rPr>
            <w:rStyle w:val="Hyperlink"/>
          </w:rPr>
          <w:t>http://www.prevnet.ca/resources/tip-sheets</w:t>
        </w:r>
      </w:hyperlink>
    </w:p>
    <w:p w14:paraId="0BAD022C" w14:textId="77777777" w:rsidR="00BD069C" w:rsidRDefault="00BD069C" w:rsidP="009851DC">
      <w:pPr>
        <w:tabs>
          <w:tab w:val="left" w:pos="1080"/>
        </w:tabs>
        <w:spacing w:after="0" w:line="240" w:lineRule="auto"/>
        <w:rPr>
          <w:b/>
        </w:rPr>
      </w:pPr>
    </w:p>
    <w:p w14:paraId="50802D6C" w14:textId="2339C6E1" w:rsidR="009851DC" w:rsidRPr="00DE6287" w:rsidRDefault="009851DC" w:rsidP="00CF5BCF">
      <w:pPr>
        <w:tabs>
          <w:tab w:val="left" w:pos="1080"/>
        </w:tabs>
        <w:spacing w:after="0" w:line="228" w:lineRule="auto"/>
        <w:rPr>
          <w:rStyle w:val="Hyperlink"/>
        </w:rPr>
      </w:pPr>
    </w:p>
    <w:sectPr w:rsidR="009851DC" w:rsidRPr="00DE6287" w:rsidSect="00CF5BCF">
      <w:pgSz w:w="15840" w:h="12240" w:orient="landscape"/>
      <w:pgMar w:top="547" w:right="1440" w:bottom="45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9F6463" w14:textId="77777777" w:rsidR="0025589A" w:rsidRDefault="0025589A" w:rsidP="00AD4844">
      <w:pPr>
        <w:spacing w:after="0" w:line="240" w:lineRule="auto"/>
      </w:pPr>
      <w:r>
        <w:separator/>
      </w:r>
    </w:p>
  </w:endnote>
  <w:endnote w:type="continuationSeparator" w:id="0">
    <w:p w14:paraId="16EA26B2" w14:textId="77777777" w:rsidR="0025589A" w:rsidRDefault="0025589A" w:rsidP="00AD48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altName w:val="Abadi Extra Light"/>
    <w:charset w:val="00"/>
    <w:family w:val="swiss"/>
    <w:pitch w:val="variable"/>
    <w:sig w:usb0="80000003" w:usb1="00000000" w:usb2="00000000" w:usb3="00000000" w:csb0="00000001" w:csb1="00000000"/>
  </w:font>
  <w:font w:name="Arial Nova Light">
    <w:charset w:val="00"/>
    <w:family w:val="swiss"/>
    <w:pitch w:val="variable"/>
    <w:sig w:usb0="0000028F"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B4C4CF" w14:textId="77777777" w:rsidR="0025589A" w:rsidRDefault="0025589A" w:rsidP="00AD4844">
      <w:pPr>
        <w:spacing w:after="0" w:line="240" w:lineRule="auto"/>
      </w:pPr>
      <w:r>
        <w:separator/>
      </w:r>
    </w:p>
  </w:footnote>
  <w:footnote w:type="continuationSeparator" w:id="0">
    <w:p w14:paraId="0FEA9394" w14:textId="77777777" w:rsidR="0025589A" w:rsidRDefault="0025589A" w:rsidP="00AD48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80EDB"/>
    <w:multiLevelType w:val="hybridMultilevel"/>
    <w:tmpl w:val="576059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0A4F6B"/>
    <w:multiLevelType w:val="hybridMultilevel"/>
    <w:tmpl w:val="E92033F8"/>
    <w:lvl w:ilvl="0" w:tplc="A1BE864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0730C"/>
    <w:multiLevelType w:val="hybridMultilevel"/>
    <w:tmpl w:val="5D6697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6F908B5"/>
    <w:multiLevelType w:val="hybridMultilevel"/>
    <w:tmpl w:val="EE20D18E"/>
    <w:lvl w:ilvl="0" w:tplc="545E2D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961CC6"/>
    <w:multiLevelType w:val="hybridMultilevel"/>
    <w:tmpl w:val="38801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091932"/>
    <w:multiLevelType w:val="hybridMultilevel"/>
    <w:tmpl w:val="B12EE870"/>
    <w:lvl w:ilvl="0" w:tplc="D81C50C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CB13BA"/>
    <w:multiLevelType w:val="hybridMultilevel"/>
    <w:tmpl w:val="41165368"/>
    <w:lvl w:ilvl="0" w:tplc="E470408A">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3D330186"/>
    <w:multiLevelType w:val="hybridMultilevel"/>
    <w:tmpl w:val="925EAD72"/>
    <w:lvl w:ilvl="0" w:tplc="7786D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61498B"/>
    <w:multiLevelType w:val="hybridMultilevel"/>
    <w:tmpl w:val="206E7C98"/>
    <w:lvl w:ilvl="0" w:tplc="7276B11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872E49"/>
    <w:multiLevelType w:val="hybridMultilevel"/>
    <w:tmpl w:val="B3903F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D156E0"/>
    <w:multiLevelType w:val="hybridMultilevel"/>
    <w:tmpl w:val="1B141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5B76B8"/>
    <w:multiLevelType w:val="hybridMultilevel"/>
    <w:tmpl w:val="F82C45C2"/>
    <w:lvl w:ilvl="0" w:tplc="0790712A">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A52087F"/>
    <w:multiLevelType w:val="hybridMultilevel"/>
    <w:tmpl w:val="215AE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695125"/>
    <w:multiLevelType w:val="hybridMultilevel"/>
    <w:tmpl w:val="6E3081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2"/>
  </w:num>
  <w:num w:numId="4">
    <w:abstractNumId w:val="0"/>
  </w:num>
  <w:num w:numId="5">
    <w:abstractNumId w:val="1"/>
  </w:num>
  <w:num w:numId="6">
    <w:abstractNumId w:val="4"/>
  </w:num>
  <w:num w:numId="7">
    <w:abstractNumId w:val="12"/>
  </w:num>
  <w:num w:numId="8">
    <w:abstractNumId w:val="3"/>
  </w:num>
  <w:num w:numId="9">
    <w:abstractNumId w:val="13"/>
  </w:num>
  <w:num w:numId="10">
    <w:abstractNumId w:val="7"/>
  </w:num>
  <w:num w:numId="11">
    <w:abstractNumId w:val="9"/>
  </w:num>
  <w:num w:numId="12">
    <w:abstractNumId w:val="8"/>
  </w:num>
  <w:num w:numId="13">
    <w:abstractNumId w:val="1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bW0MLYwNDa1MLRQ0lEKTi0uzszPAykwrAUAvkBb0iwAAAA="/>
  </w:docVars>
  <w:rsids>
    <w:rsidRoot w:val="00100574"/>
    <w:rsid w:val="00005F73"/>
    <w:rsid w:val="0001364E"/>
    <w:rsid w:val="00021405"/>
    <w:rsid w:val="00026F87"/>
    <w:rsid w:val="00027506"/>
    <w:rsid w:val="00036A5C"/>
    <w:rsid w:val="000444D7"/>
    <w:rsid w:val="00044720"/>
    <w:rsid w:val="00050C48"/>
    <w:rsid w:val="000528E9"/>
    <w:rsid w:val="0005337B"/>
    <w:rsid w:val="00056EB0"/>
    <w:rsid w:val="00060457"/>
    <w:rsid w:val="000677FF"/>
    <w:rsid w:val="0007153A"/>
    <w:rsid w:val="000717BE"/>
    <w:rsid w:val="00072E89"/>
    <w:rsid w:val="00075F1E"/>
    <w:rsid w:val="00092067"/>
    <w:rsid w:val="0009415C"/>
    <w:rsid w:val="0009488B"/>
    <w:rsid w:val="00095B7A"/>
    <w:rsid w:val="000A6C50"/>
    <w:rsid w:val="000D7EC1"/>
    <w:rsid w:val="000E2612"/>
    <w:rsid w:val="000E4EF6"/>
    <w:rsid w:val="000F155D"/>
    <w:rsid w:val="000F2869"/>
    <w:rsid w:val="000F3994"/>
    <w:rsid w:val="00100574"/>
    <w:rsid w:val="001225FC"/>
    <w:rsid w:val="001272CA"/>
    <w:rsid w:val="00134770"/>
    <w:rsid w:val="0014319E"/>
    <w:rsid w:val="00153E95"/>
    <w:rsid w:val="00154BA7"/>
    <w:rsid w:val="00154D9F"/>
    <w:rsid w:val="00155783"/>
    <w:rsid w:val="00174673"/>
    <w:rsid w:val="001B55A8"/>
    <w:rsid w:val="001C1184"/>
    <w:rsid w:val="001C239A"/>
    <w:rsid w:val="001C4EEA"/>
    <w:rsid w:val="001D37FD"/>
    <w:rsid w:val="001D690C"/>
    <w:rsid w:val="001E3AB6"/>
    <w:rsid w:val="001F10F5"/>
    <w:rsid w:val="00221387"/>
    <w:rsid w:val="00225FD3"/>
    <w:rsid w:val="00232867"/>
    <w:rsid w:val="00245613"/>
    <w:rsid w:val="00250867"/>
    <w:rsid w:val="00253396"/>
    <w:rsid w:val="0025589A"/>
    <w:rsid w:val="00256AFB"/>
    <w:rsid w:val="00260650"/>
    <w:rsid w:val="0026378D"/>
    <w:rsid w:val="00265563"/>
    <w:rsid w:val="0026559B"/>
    <w:rsid w:val="002706E4"/>
    <w:rsid w:val="002732F2"/>
    <w:rsid w:val="0028688E"/>
    <w:rsid w:val="002868A0"/>
    <w:rsid w:val="0029013B"/>
    <w:rsid w:val="00296CCB"/>
    <w:rsid w:val="00297F31"/>
    <w:rsid w:val="002A531F"/>
    <w:rsid w:val="002B241D"/>
    <w:rsid w:val="002B5094"/>
    <w:rsid w:val="002C45FF"/>
    <w:rsid w:val="002C5CB7"/>
    <w:rsid w:val="002C6903"/>
    <w:rsid w:val="002D4DED"/>
    <w:rsid w:val="002D6E63"/>
    <w:rsid w:val="002E3141"/>
    <w:rsid w:val="002E3E07"/>
    <w:rsid w:val="002F148F"/>
    <w:rsid w:val="002F6AE6"/>
    <w:rsid w:val="0030287F"/>
    <w:rsid w:val="00311FE2"/>
    <w:rsid w:val="00320579"/>
    <w:rsid w:val="003349ED"/>
    <w:rsid w:val="00337806"/>
    <w:rsid w:val="003459C1"/>
    <w:rsid w:val="003513F6"/>
    <w:rsid w:val="0036533C"/>
    <w:rsid w:val="00373C8A"/>
    <w:rsid w:val="00374BDE"/>
    <w:rsid w:val="00376AEB"/>
    <w:rsid w:val="003778B0"/>
    <w:rsid w:val="0038524D"/>
    <w:rsid w:val="00386993"/>
    <w:rsid w:val="003958D5"/>
    <w:rsid w:val="003A019F"/>
    <w:rsid w:val="003B1342"/>
    <w:rsid w:val="003B3738"/>
    <w:rsid w:val="003B76A4"/>
    <w:rsid w:val="003C7D4A"/>
    <w:rsid w:val="003D0ED3"/>
    <w:rsid w:val="003D375D"/>
    <w:rsid w:val="003D6212"/>
    <w:rsid w:val="003F30B3"/>
    <w:rsid w:val="0040225B"/>
    <w:rsid w:val="00410D3C"/>
    <w:rsid w:val="00424CD8"/>
    <w:rsid w:val="004313C9"/>
    <w:rsid w:val="004406AF"/>
    <w:rsid w:val="004507D9"/>
    <w:rsid w:val="0046438A"/>
    <w:rsid w:val="00477EF0"/>
    <w:rsid w:val="004827CA"/>
    <w:rsid w:val="00486700"/>
    <w:rsid w:val="004908A8"/>
    <w:rsid w:val="00493D8D"/>
    <w:rsid w:val="004A3C7D"/>
    <w:rsid w:val="004A62EC"/>
    <w:rsid w:val="004B3228"/>
    <w:rsid w:val="004C1FDF"/>
    <w:rsid w:val="004C72B1"/>
    <w:rsid w:val="004D2A8F"/>
    <w:rsid w:val="004E0F8F"/>
    <w:rsid w:val="004E617C"/>
    <w:rsid w:val="004E71B6"/>
    <w:rsid w:val="004F56F8"/>
    <w:rsid w:val="00500D22"/>
    <w:rsid w:val="0050137D"/>
    <w:rsid w:val="00503C2C"/>
    <w:rsid w:val="005133BC"/>
    <w:rsid w:val="005158CF"/>
    <w:rsid w:val="00517D46"/>
    <w:rsid w:val="00521870"/>
    <w:rsid w:val="005321E0"/>
    <w:rsid w:val="0054765C"/>
    <w:rsid w:val="00562D38"/>
    <w:rsid w:val="00572C62"/>
    <w:rsid w:val="00577C36"/>
    <w:rsid w:val="0058364B"/>
    <w:rsid w:val="00595E6A"/>
    <w:rsid w:val="005B260F"/>
    <w:rsid w:val="005B7112"/>
    <w:rsid w:val="005C4A59"/>
    <w:rsid w:val="005C5BA6"/>
    <w:rsid w:val="005D470C"/>
    <w:rsid w:val="005E19B3"/>
    <w:rsid w:val="005E4F22"/>
    <w:rsid w:val="005E7DFB"/>
    <w:rsid w:val="00606A27"/>
    <w:rsid w:val="00613AB5"/>
    <w:rsid w:val="0062263D"/>
    <w:rsid w:val="006256CD"/>
    <w:rsid w:val="006258A6"/>
    <w:rsid w:val="00625F6E"/>
    <w:rsid w:val="006334EB"/>
    <w:rsid w:val="006446BB"/>
    <w:rsid w:val="00655602"/>
    <w:rsid w:val="00656A53"/>
    <w:rsid w:val="00656B9A"/>
    <w:rsid w:val="0066139F"/>
    <w:rsid w:val="00664B1C"/>
    <w:rsid w:val="006650A9"/>
    <w:rsid w:val="00667E97"/>
    <w:rsid w:val="006849EE"/>
    <w:rsid w:val="00692A78"/>
    <w:rsid w:val="006A370B"/>
    <w:rsid w:val="006B03E0"/>
    <w:rsid w:val="006B4E85"/>
    <w:rsid w:val="006C247A"/>
    <w:rsid w:val="006D47CD"/>
    <w:rsid w:val="006E43BA"/>
    <w:rsid w:val="006F26E7"/>
    <w:rsid w:val="006F7296"/>
    <w:rsid w:val="007012B9"/>
    <w:rsid w:val="00706F92"/>
    <w:rsid w:val="007125E3"/>
    <w:rsid w:val="0071304B"/>
    <w:rsid w:val="0073347C"/>
    <w:rsid w:val="0074301B"/>
    <w:rsid w:val="00745D06"/>
    <w:rsid w:val="00747941"/>
    <w:rsid w:val="0075069D"/>
    <w:rsid w:val="007554FA"/>
    <w:rsid w:val="0076502A"/>
    <w:rsid w:val="0077433F"/>
    <w:rsid w:val="00782265"/>
    <w:rsid w:val="007836BD"/>
    <w:rsid w:val="00783741"/>
    <w:rsid w:val="00787C56"/>
    <w:rsid w:val="00791418"/>
    <w:rsid w:val="00793D43"/>
    <w:rsid w:val="007953BB"/>
    <w:rsid w:val="007A673A"/>
    <w:rsid w:val="007A7AFF"/>
    <w:rsid w:val="007B15C6"/>
    <w:rsid w:val="007B30CF"/>
    <w:rsid w:val="007B6351"/>
    <w:rsid w:val="007C20F6"/>
    <w:rsid w:val="007C656C"/>
    <w:rsid w:val="007E0359"/>
    <w:rsid w:val="007E25D3"/>
    <w:rsid w:val="007E3A30"/>
    <w:rsid w:val="007E7F05"/>
    <w:rsid w:val="007F4B0B"/>
    <w:rsid w:val="007F6FD5"/>
    <w:rsid w:val="00821C2C"/>
    <w:rsid w:val="008304F1"/>
    <w:rsid w:val="0083097B"/>
    <w:rsid w:val="00842F2C"/>
    <w:rsid w:val="00843341"/>
    <w:rsid w:val="00851D86"/>
    <w:rsid w:val="0086143B"/>
    <w:rsid w:val="008702B7"/>
    <w:rsid w:val="0087262E"/>
    <w:rsid w:val="008807F6"/>
    <w:rsid w:val="00881336"/>
    <w:rsid w:val="00894BF1"/>
    <w:rsid w:val="008971CC"/>
    <w:rsid w:val="008B428C"/>
    <w:rsid w:val="008D0C9C"/>
    <w:rsid w:val="008D6E44"/>
    <w:rsid w:val="008F09DC"/>
    <w:rsid w:val="00904088"/>
    <w:rsid w:val="009064C5"/>
    <w:rsid w:val="00913F66"/>
    <w:rsid w:val="00915F6A"/>
    <w:rsid w:val="00917A27"/>
    <w:rsid w:val="00917F1E"/>
    <w:rsid w:val="009405FE"/>
    <w:rsid w:val="0095306B"/>
    <w:rsid w:val="009561E0"/>
    <w:rsid w:val="0096643A"/>
    <w:rsid w:val="009754F9"/>
    <w:rsid w:val="009851DC"/>
    <w:rsid w:val="0099378F"/>
    <w:rsid w:val="009A1D0C"/>
    <w:rsid w:val="009A257C"/>
    <w:rsid w:val="009A6EFC"/>
    <w:rsid w:val="009B0BF5"/>
    <w:rsid w:val="009D0039"/>
    <w:rsid w:val="009D751C"/>
    <w:rsid w:val="009E02EE"/>
    <w:rsid w:val="009E1E8E"/>
    <w:rsid w:val="00A041C5"/>
    <w:rsid w:val="00A154CF"/>
    <w:rsid w:val="00A32712"/>
    <w:rsid w:val="00A347CE"/>
    <w:rsid w:val="00A431D4"/>
    <w:rsid w:val="00A66318"/>
    <w:rsid w:val="00A70CB4"/>
    <w:rsid w:val="00AA0E6B"/>
    <w:rsid w:val="00AA6E9F"/>
    <w:rsid w:val="00AD4844"/>
    <w:rsid w:val="00AE7BAC"/>
    <w:rsid w:val="00AF7ACE"/>
    <w:rsid w:val="00B01540"/>
    <w:rsid w:val="00B019E0"/>
    <w:rsid w:val="00B11239"/>
    <w:rsid w:val="00B16441"/>
    <w:rsid w:val="00B248CD"/>
    <w:rsid w:val="00B25439"/>
    <w:rsid w:val="00B30810"/>
    <w:rsid w:val="00B31B6A"/>
    <w:rsid w:val="00B40572"/>
    <w:rsid w:val="00B54006"/>
    <w:rsid w:val="00B773A2"/>
    <w:rsid w:val="00B86FD1"/>
    <w:rsid w:val="00B90A40"/>
    <w:rsid w:val="00B92282"/>
    <w:rsid w:val="00BA0B68"/>
    <w:rsid w:val="00BB1ABE"/>
    <w:rsid w:val="00BB4C06"/>
    <w:rsid w:val="00BC1923"/>
    <w:rsid w:val="00BC26AE"/>
    <w:rsid w:val="00BC39BC"/>
    <w:rsid w:val="00BC63C3"/>
    <w:rsid w:val="00BD069C"/>
    <w:rsid w:val="00BD21E7"/>
    <w:rsid w:val="00BD31EE"/>
    <w:rsid w:val="00BE6C71"/>
    <w:rsid w:val="00BF1C4D"/>
    <w:rsid w:val="00BF4A65"/>
    <w:rsid w:val="00C117E6"/>
    <w:rsid w:val="00C169F9"/>
    <w:rsid w:val="00C173D4"/>
    <w:rsid w:val="00C2215F"/>
    <w:rsid w:val="00C260E1"/>
    <w:rsid w:val="00C5473C"/>
    <w:rsid w:val="00C63A32"/>
    <w:rsid w:val="00C65E3E"/>
    <w:rsid w:val="00C66A89"/>
    <w:rsid w:val="00C72A7B"/>
    <w:rsid w:val="00C9761B"/>
    <w:rsid w:val="00CA5FD6"/>
    <w:rsid w:val="00CA6BA1"/>
    <w:rsid w:val="00CA7EA1"/>
    <w:rsid w:val="00CB0679"/>
    <w:rsid w:val="00CC6F04"/>
    <w:rsid w:val="00CD2739"/>
    <w:rsid w:val="00CD48DD"/>
    <w:rsid w:val="00CD5DAB"/>
    <w:rsid w:val="00CD651B"/>
    <w:rsid w:val="00CE0596"/>
    <w:rsid w:val="00CF046A"/>
    <w:rsid w:val="00CF0C3B"/>
    <w:rsid w:val="00CF5BCF"/>
    <w:rsid w:val="00D00362"/>
    <w:rsid w:val="00D02826"/>
    <w:rsid w:val="00D05B36"/>
    <w:rsid w:val="00D10AF9"/>
    <w:rsid w:val="00D14286"/>
    <w:rsid w:val="00D14BBF"/>
    <w:rsid w:val="00D21AD1"/>
    <w:rsid w:val="00D30514"/>
    <w:rsid w:val="00D52001"/>
    <w:rsid w:val="00D57D03"/>
    <w:rsid w:val="00D651F9"/>
    <w:rsid w:val="00D915A5"/>
    <w:rsid w:val="00D91EB2"/>
    <w:rsid w:val="00D9475F"/>
    <w:rsid w:val="00D964BE"/>
    <w:rsid w:val="00DE6287"/>
    <w:rsid w:val="00E00F12"/>
    <w:rsid w:val="00E102C7"/>
    <w:rsid w:val="00E22FA3"/>
    <w:rsid w:val="00E25493"/>
    <w:rsid w:val="00E25796"/>
    <w:rsid w:val="00E40F27"/>
    <w:rsid w:val="00E45BB9"/>
    <w:rsid w:val="00E57B7D"/>
    <w:rsid w:val="00E629DB"/>
    <w:rsid w:val="00E73FBA"/>
    <w:rsid w:val="00E75AC3"/>
    <w:rsid w:val="00E75F5E"/>
    <w:rsid w:val="00E7788B"/>
    <w:rsid w:val="00E87408"/>
    <w:rsid w:val="00E91626"/>
    <w:rsid w:val="00EA4E9B"/>
    <w:rsid w:val="00EA5EA6"/>
    <w:rsid w:val="00EE14E1"/>
    <w:rsid w:val="00EE48E9"/>
    <w:rsid w:val="00F10B73"/>
    <w:rsid w:val="00F207C0"/>
    <w:rsid w:val="00F21FDA"/>
    <w:rsid w:val="00F21FF2"/>
    <w:rsid w:val="00F27543"/>
    <w:rsid w:val="00F27765"/>
    <w:rsid w:val="00F46E57"/>
    <w:rsid w:val="00F47D74"/>
    <w:rsid w:val="00F51C9F"/>
    <w:rsid w:val="00F54EA9"/>
    <w:rsid w:val="00F61FAC"/>
    <w:rsid w:val="00F7364E"/>
    <w:rsid w:val="00F81022"/>
    <w:rsid w:val="00F85FED"/>
    <w:rsid w:val="00F9651E"/>
    <w:rsid w:val="00FB1481"/>
    <w:rsid w:val="00FB1783"/>
    <w:rsid w:val="00FB25DD"/>
    <w:rsid w:val="00FB352B"/>
    <w:rsid w:val="00FB3ED6"/>
    <w:rsid w:val="00FC7B16"/>
    <w:rsid w:val="00FD1A7D"/>
    <w:rsid w:val="00FD1F13"/>
    <w:rsid w:val="00FD2F26"/>
    <w:rsid w:val="00FD31E5"/>
    <w:rsid w:val="00FD70B9"/>
    <w:rsid w:val="00FE49E9"/>
    <w:rsid w:val="00FF2C8D"/>
    <w:rsid w:val="00FF67E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0802CF5"/>
  <w15:chartTrackingRefBased/>
  <w15:docId w15:val="{999D4AD9-ADC5-4FB1-92BB-7F3B36F9B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5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005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0F27"/>
    <w:pPr>
      <w:ind w:left="720"/>
      <w:contextualSpacing/>
    </w:pPr>
  </w:style>
  <w:style w:type="paragraph" w:styleId="BalloonText">
    <w:name w:val="Balloon Text"/>
    <w:basedOn w:val="Normal"/>
    <w:link w:val="BalloonTextChar"/>
    <w:uiPriority w:val="99"/>
    <w:semiHidden/>
    <w:unhideWhenUsed/>
    <w:rsid w:val="003C7D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7D4A"/>
    <w:rPr>
      <w:rFonts w:ascii="Segoe UI" w:hAnsi="Segoe UI" w:cs="Segoe UI"/>
      <w:sz w:val="18"/>
      <w:szCs w:val="18"/>
    </w:rPr>
  </w:style>
  <w:style w:type="character" w:styleId="Hyperlink">
    <w:name w:val="Hyperlink"/>
    <w:basedOn w:val="DefaultParagraphFont"/>
    <w:uiPriority w:val="99"/>
    <w:unhideWhenUsed/>
    <w:rsid w:val="009851DC"/>
    <w:rPr>
      <w:color w:val="0563C1" w:themeColor="hyperlink"/>
      <w:u w:val="single"/>
    </w:rPr>
  </w:style>
  <w:style w:type="paragraph" w:styleId="Header">
    <w:name w:val="header"/>
    <w:basedOn w:val="Normal"/>
    <w:link w:val="HeaderChar"/>
    <w:uiPriority w:val="99"/>
    <w:unhideWhenUsed/>
    <w:rsid w:val="00AD48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4844"/>
  </w:style>
  <w:style w:type="paragraph" w:styleId="Footer">
    <w:name w:val="footer"/>
    <w:basedOn w:val="Normal"/>
    <w:link w:val="FooterChar"/>
    <w:uiPriority w:val="99"/>
    <w:unhideWhenUsed/>
    <w:rsid w:val="00AD48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4844"/>
  </w:style>
  <w:style w:type="character" w:styleId="UnresolvedMention">
    <w:name w:val="Unresolved Mention"/>
    <w:basedOn w:val="DefaultParagraphFont"/>
    <w:uiPriority w:val="99"/>
    <w:semiHidden/>
    <w:unhideWhenUsed/>
    <w:rsid w:val="00706F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3958933">
      <w:bodyDiv w:val="1"/>
      <w:marLeft w:val="0"/>
      <w:marRight w:val="0"/>
      <w:marTop w:val="0"/>
      <w:marBottom w:val="0"/>
      <w:divBdr>
        <w:top w:val="none" w:sz="0" w:space="0" w:color="auto"/>
        <w:left w:val="none" w:sz="0" w:space="0" w:color="auto"/>
        <w:bottom w:val="none" w:sz="0" w:space="0" w:color="auto"/>
        <w:right w:val="none" w:sz="0" w:space="0" w:color="auto"/>
      </w:divBdr>
    </w:div>
    <w:div w:id="844056264">
      <w:bodyDiv w:val="1"/>
      <w:marLeft w:val="0"/>
      <w:marRight w:val="0"/>
      <w:marTop w:val="0"/>
      <w:marBottom w:val="0"/>
      <w:divBdr>
        <w:top w:val="none" w:sz="0" w:space="0" w:color="auto"/>
        <w:left w:val="none" w:sz="0" w:space="0" w:color="auto"/>
        <w:bottom w:val="none" w:sz="0" w:space="0" w:color="auto"/>
        <w:right w:val="none" w:sz="0" w:space="0" w:color="auto"/>
      </w:divBdr>
    </w:div>
    <w:div w:id="2113892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hncdsb.ca/sites/content/files/resources/student_behaviour_discipline_safety_200.09_website_0.pdf" TargetMode="External"/><Relationship Id="rId18" Type="http://schemas.openxmlformats.org/officeDocument/2006/relationships/hyperlink" Target="http://www.edu.gov.on.ca/eng/healthyschools/educators-resources.htm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edu.gov.on.ca/eng/teachers/safeschools.html" TargetMode="External"/><Relationship Id="rId2" Type="http://schemas.openxmlformats.org/officeDocument/2006/relationships/customXml" Target="../customXml/item2.xml"/><Relationship Id="rId16" Type="http://schemas.openxmlformats.org/officeDocument/2006/relationships/hyperlink" Target="http://www.edu.gov.on.ca/eng/multi/english/BullyingEN.pdf" TargetMode="External"/><Relationship Id="rId20" Type="http://schemas.openxmlformats.org/officeDocument/2006/relationships/hyperlink" Target="http://www.prevnet.ca/resources/tip-shee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bhncdsbca.sharepoint.com/sites/BHNCommon/BHNOffice/Forms/AllItems.aspx?id=%2Fsites%2FBHNCommon%2FBHNOffice%2FGeneral%2FStudent%20Support%20Services%2FCompassionate%5FCare%5FResponse%5FGuidelines%5F20150127%2Epdf&amp;parent=%2Fsites%2FBHNCommon%2FBHNOffice%2FGeneral%2FStudent%20Support%20Services" TargetMode="External"/><Relationship Id="rId10" Type="http://schemas.openxmlformats.org/officeDocument/2006/relationships/endnotes" Target="endnotes.xml"/><Relationship Id="rId19" Type="http://schemas.openxmlformats.org/officeDocument/2006/relationships/hyperlink" Target="http://www.prevnet.ca/sites/prevnet.ca/files/fact-sheet/PREVNet-SAMHSA-Factsheet-Bullying-Definition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hncdsb.ca/sites/content/files/resources/Equity_and_Inclusive_Education_200.23_combined_20160204.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CE045D1B83964C97E2EE7401D7DCE7" ma:contentTypeVersion="7" ma:contentTypeDescription="Create a new document." ma:contentTypeScope="" ma:versionID="726e1e5ae23fa02c4d88055ddb6be386">
  <xsd:schema xmlns:xsd="http://www.w3.org/2001/XMLSchema" xmlns:xs="http://www.w3.org/2001/XMLSchema" xmlns:p="http://schemas.microsoft.com/office/2006/metadata/properties" xmlns:ns3="7f7185b0-bac5-4f7a-a19e-c3a11bbdc553" xmlns:ns4="a4bfdf27-14b4-4607-b738-71d9e268bc38" targetNamespace="http://schemas.microsoft.com/office/2006/metadata/properties" ma:root="true" ma:fieldsID="555fd4bcdafa98b4b4717abe6a023d6f" ns3:_="" ns4:_="">
    <xsd:import namespace="7f7185b0-bac5-4f7a-a19e-c3a11bbdc553"/>
    <xsd:import namespace="a4bfdf27-14b4-4607-b738-71d9e268bc38"/>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7185b0-bac5-4f7a-a19e-c3a11bbdc55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4bfdf27-14b4-4607-b738-71d9e268bc38"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CCEDED-1A44-4474-9DD2-E578CE352A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A8DBCB-E201-4DF7-9943-61A059D2CC9A}">
  <ds:schemaRefs>
    <ds:schemaRef ds:uri="http://schemas.microsoft.com/sharepoint/v3/contenttype/forms"/>
  </ds:schemaRefs>
</ds:datastoreItem>
</file>

<file path=customXml/itemProps3.xml><?xml version="1.0" encoding="utf-8"?>
<ds:datastoreItem xmlns:ds="http://schemas.openxmlformats.org/officeDocument/2006/customXml" ds:itemID="{0D4C944E-6C6F-4868-81F3-D042E9459B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7185b0-bac5-4f7a-a19e-c3a11bbdc553"/>
    <ds:schemaRef ds:uri="a4bfdf27-14b4-4607-b738-71d9e268bc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523ED8-78A7-46C9-BCCC-FD848AD00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06</Words>
  <Characters>10297</Characters>
  <Application>Microsoft Office Word</Application>
  <DocSecurity>4</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Telfer</dc:creator>
  <cp:keywords/>
  <dc:description/>
  <cp:lastModifiedBy>Judith Dugas</cp:lastModifiedBy>
  <cp:revision>2</cp:revision>
  <cp:lastPrinted>2019-11-08T17:08:00Z</cp:lastPrinted>
  <dcterms:created xsi:type="dcterms:W3CDTF">2020-11-20T14:42:00Z</dcterms:created>
  <dcterms:modified xsi:type="dcterms:W3CDTF">2020-11-20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CE045D1B83964C97E2EE7401D7DCE7</vt:lpwstr>
  </property>
</Properties>
</file>